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CA43CA" w14:textId="7DF12979" w:rsidR="00C7629C" w:rsidRDefault="00C7629C" w:rsidP="00C7629C">
      <w:pPr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C7629C">
        <w:rPr>
          <w:rFonts w:ascii="Times New Roman" w:hAnsi="Times New Roman" w:cs="Times New Roman"/>
          <w:b/>
          <w:noProof/>
          <w:lang w:bidi="si-LK"/>
        </w:rPr>
        <w:drawing>
          <wp:anchor distT="0" distB="0" distL="114300" distR="114300" simplePos="0" relativeHeight="251659264" behindDoc="1" locked="0" layoutInCell="1" allowOverlap="1" wp14:anchorId="6D3EAED8" wp14:editId="397306F0">
            <wp:simplePos x="0" y="0"/>
            <wp:positionH relativeFrom="margin">
              <wp:posOffset>2583815</wp:posOffset>
            </wp:positionH>
            <wp:positionV relativeFrom="margin">
              <wp:align>top</wp:align>
            </wp:positionV>
            <wp:extent cx="666750" cy="666750"/>
            <wp:effectExtent l="0" t="0" r="0" b="0"/>
            <wp:wrapSquare wrapText="bothSides"/>
            <wp:docPr id="2" name="Picture 1" descr="Emblem_University-of-Sri-Jayewardenepura-1021x10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blem_University-of-Sri-Jayewardenepura-1021x1024.png"/>
                    <pic:cNvPicPr/>
                  </pic:nvPicPr>
                  <pic:blipFill>
                    <a:blip r:embed="rId7" cstate="print">
                      <a:biLevel thresh="5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978595" w14:textId="77777777" w:rsidR="00C7629C" w:rsidRDefault="00C7629C" w:rsidP="00C7629C">
      <w:pPr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0CEC7FDF" w14:textId="77777777" w:rsidR="00C7629C" w:rsidRDefault="00C7629C" w:rsidP="00C7629C">
      <w:pPr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53964C48" w14:textId="77777777" w:rsidR="00C7629C" w:rsidRPr="00BD59F9" w:rsidRDefault="00C7629C" w:rsidP="00C7629C">
      <w:pPr>
        <w:jc w:val="center"/>
        <w:rPr>
          <w:rFonts w:ascii="Times New Roman" w:hAnsi="Times New Roman" w:cs="Times New Roman"/>
          <w:bCs/>
          <w:sz w:val="22"/>
          <w:szCs w:val="22"/>
        </w:rPr>
      </w:pPr>
      <w:bookmarkStart w:id="0" w:name="_GoBack"/>
      <w:bookmarkEnd w:id="0"/>
    </w:p>
    <w:p w14:paraId="566EC9BA" w14:textId="6A7AA3F7" w:rsidR="00C7629C" w:rsidRPr="003064DD" w:rsidRDefault="00CC459F" w:rsidP="00C7629C">
      <w:pPr>
        <w:jc w:val="center"/>
        <w:rPr>
          <w:rFonts w:ascii="Times New Roman" w:hAnsi="Times New Roman" w:cs="Times New Roman"/>
          <w:bCs/>
        </w:rPr>
      </w:pPr>
      <w:r w:rsidRPr="003064DD">
        <w:rPr>
          <w:rFonts w:ascii="Times New Roman" w:hAnsi="Times New Roman" w:cs="Times New Roman"/>
          <w:bCs/>
        </w:rPr>
        <w:t>University of Sri Jayewardenepura</w:t>
      </w:r>
    </w:p>
    <w:p w14:paraId="0EAE3707" w14:textId="733DD2A3" w:rsidR="00CC459F" w:rsidRPr="003064DD" w:rsidRDefault="00CC459F" w:rsidP="00C7629C">
      <w:pPr>
        <w:jc w:val="center"/>
        <w:rPr>
          <w:rFonts w:ascii="Times New Roman" w:hAnsi="Times New Roman" w:cs="Times New Roman"/>
          <w:bCs/>
          <w:sz w:val="22"/>
          <w:szCs w:val="22"/>
        </w:rPr>
      </w:pPr>
      <w:r w:rsidRPr="003064DD">
        <w:rPr>
          <w:rFonts w:ascii="Times New Roman" w:hAnsi="Times New Roman" w:cs="Times New Roman"/>
          <w:bCs/>
          <w:sz w:val="22"/>
          <w:szCs w:val="22"/>
        </w:rPr>
        <w:t>Faculty of Applied Sciences</w:t>
      </w:r>
    </w:p>
    <w:p w14:paraId="7FFF9A33" w14:textId="6C0A38EB" w:rsidR="00C7629C" w:rsidRPr="00BD59F9" w:rsidRDefault="00C7629C" w:rsidP="00C7629C">
      <w:pPr>
        <w:tabs>
          <w:tab w:val="left" w:pos="1970"/>
        </w:tabs>
        <w:rPr>
          <w:rFonts w:ascii="Times New Roman" w:hAnsi="Times New Roman" w:cs="Times New Roman"/>
          <w:b/>
          <w:sz w:val="18"/>
          <w:szCs w:val="18"/>
        </w:rPr>
      </w:pPr>
      <w:r w:rsidRPr="003064DD">
        <w:rPr>
          <w:rFonts w:ascii="Times New Roman" w:hAnsi="Times New Roman" w:cs="Times New Roman"/>
          <w:b/>
        </w:rPr>
        <w:tab/>
      </w:r>
    </w:p>
    <w:p w14:paraId="19AA82A5" w14:textId="1FBB0C44" w:rsidR="00CC459F" w:rsidRPr="003064DD" w:rsidRDefault="00C7629C" w:rsidP="00C7629C">
      <w:pPr>
        <w:tabs>
          <w:tab w:val="left" w:pos="1780"/>
          <w:tab w:val="center" w:pos="4510"/>
        </w:tabs>
        <w:rPr>
          <w:rFonts w:ascii="Times New Roman" w:hAnsi="Times New Roman" w:cs="Times New Roman"/>
          <w:b/>
        </w:rPr>
      </w:pPr>
      <w:r w:rsidRPr="003064DD">
        <w:rPr>
          <w:rFonts w:ascii="Times New Roman" w:hAnsi="Times New Roman" w:cs="Times New Roman"/>
          <w:bCs/>
        </w:rPr>
        <w:tab/>
      </w:r>
      <w:r w:rsidRPr="003064DD">
        <w:rPr>
          <w:rFonts w:ascii="Times New Roman" w:hAnsi="Times New Roman" w:cs="Times New Roman"/>
          <w:bCs/>
        </w:rPr>
        <w:tab/>
      </w:r>
      <w:r w:rsidRPr="003064DD">
        <w:rPr>
          <w:rFonts w:ascii="Times New Roman" w:hAnsi="Times New Roman" w:cs="Times New Roman"/>
          <w:b/>
        </w:rPr>
        <w:t xml:space="preserve">Student Feedback </w:t>
      </w:r>
      <w:r w:rsidR="004A79AD" w:rsidRPr="003064DD">
        <w:rPr>
          <w:rFonts w:ascii="Times New Roman" w:hAnsi="Times New Roman" w:cs="Times New Roman"/>
          <w:b/>
        </w:rPr>
        <w:t>Form for</w:t>
      </w:r>
      <w:r w:rsidRPr="003064DD">
        <w:rPr>
          <w:rFonts w:ascii="Times New Roman" w:hAnsi="Times New Roman" w:cs="Times New Roman"/>
          <w:b/>
        </w:rPr>
        <w:t xml:space="preserve"> </w:t>
      </w:r>
      <w:r w:rsidR="008158C5" w:rsidRPr="003064DD">
        <w:rPr>
          <w:rFonts w:ascii="Times New Roman" w:hAnsi="Times New Roman" w:cs="Times New Roman"/>
          <w:b/>
        </w:rPr>
        <w:t>Laboratory and Field Classes</w:t>
      </w:r>
    </w:p>
    <w:p w14:paraId="3D62BC79" w14:textId="77777777" w:rsidR="00CC459F" w:rsidRPr="00A21CCF" w:rsidRDefault="00CC459F" w:rsidP="00CC459F">
      <w:pPr>
        <w:jc w:val="center"/>
        <w:rPr>
          <w:rFonts w:cs="Calibri"/>
          <w:b/>
          <w:sz w:val="6"/>
          <w:szCs w:val="6"/>
        </w:rPr>
      </w:pPr>
    </w:p>
    <w:tbl>
      <w:tblPr>
        <w:tblW w:w="5603" w:type="pct"/>
        <w:tblInd w:w="-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07"/>
        <w:gridCol w:w="2490"/>
        <w:gridCol w:w="2490"/>
        <w:gridCol w:w="2863"/>
      </w:tblGrid>
      <w:tr w:rsidR="00CC459F" w:rsidRPr="00C7629C" w14:paraId="1AE93974" w14:textId="77777777" w:rsidTr="00BD79BF">
        <w:trPr>
          <w:trHeight w:val="288"/>
        </w:trPr>
        <w:tc>
          <w:tcPr>
            <w:tcW w:w="1211" w:type="pct"/>
            <w:shd w:val="clear" w:color="auto" w:fill="E4E4E4"/>
            <w:vAlign w:val="center"/>
          </w:tcPr>
          <w:p w14:paraId="2D8393E9" w14:textId="0F15F13A" w:rsidR="00CC459F" w:rsidRPr="00C7629C" w:rsidRDefault="00C603E5" w:rsidP="00F40EE6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62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Course </w:t>
            </w:r>
            <w:r w:rsidR="001459A5" w:rsidRPr="00C762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de &amp; title</w:t>
            </w:r>
          </w:p>
        </w:tc>
        <w:tc>
          <w:tcPr>
            <w:tcW w:w="3789" w:type="pct"/>
            <w:gridSpan w:val="3"/>
            <w:vAlign w:val="center"/>
          </w:tcPr>
          <w:p w14:paraId="2BCE0D84" w14:textId="77777777" w:rsidR="00CC459F" w:rsidRPr="00C7629C" w:rsidRDefault="00CC459F" w:rsidP="00F40EE6">
            <w:pPr>
              <w:rPr>
                <w:rFonts w:ascii="Times New Roman" w:hAnsi="Times New Roman" w:cs="Times New Roman"/>
              </w:rPr>
            </w:pPr>
          </w:p>
        </w:tc>
      </w:tr>
      <w:tr w:rsidR="00971356" w:rsidRPr="00C7629C" w14:paraId="49542F56" w14:textId="77777777" w:rsidTr="00BD79BF">
        <w:trPr>
          <w:trHeight w:val="288"/>
        </w:trPr>
        <w:tc>
          <w:tcPr>
            <w:tcW w:w="1211" w:type="pct"/>
            <w:shd w:val="clear" w:color="auto" w:fill="E4E4E4"/>
            <w:vAlign w:val="center"/>
          </w:tcPr>
          <w:p w14:paraId="004DC8F9" w14:textId="38E13E59" w:rsidR="00971356" w:rsidRPr="00C7629C" w:rsidRDefault="00971356" w:rsidP="00971356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62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ame of the lecturer</w:t>
            </w:r>
          </w:p>
        </w:tc>
        <w:tc>
          <w:tcPr>
            <w:tcW w:w="1203" w:type="pct"/>
            <w:vAlign w:val="center"/>
          </w:tcPr>
          <w:p w14:paraId="26440E84" w14:textId="77777777" w:rsidR="00971356" w:rsidRPr="00C7629C" w:rsidRDefault="00971356" w:rsidP="009713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3" w:type="pct"/>
            <w:shd w:val="clear" w:color="auto" w:fill="E4E4E4"/>
            <w:vAlign w:val="center"/>
          </w:tcPr>
          <w:p w14:paraId="1BED9FF8" w14:textId="5742E896" w:rsidR="00971356" w:rsidRPr="00C7629C" w:rsidRDefault="00971356" w:rsidP="0097135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ame of the in-charge</w:t>
            </w:r>
          </w:p>
        </w:tc>
        <w:tc>
          <w:tcPr>
            <w:tcW w:w="1382" w:type="pct"/>
            <w:vAlign w:val="center"/>
          </w:tcPr>
          <w:p w14:paraId="4323A3EA" w14:textId="6EF41E87" w:rsidR="00971356" w:rsidRPr="00C7629C" w:rsidRDefault="00971356" w:rsidP="00971356">
            <w:pPr>
              <w:rPr>
                <w:rFonts w:ascii="Times New Roman" w:hAnsi="Times New Roman" w:cs="Times New Roman"/>
              </w:rPr>
            </w:pPr>
          </w:p>
        </w:tc>
      </w:tr>
      <w:tr w:rsidR="00971356" w:rsidRPr="00C7629C" w14:paraId="2EEE1DB5" w14:textId="77777777" w:rsidTr="00BD79BF">
        <w:trPr>
          <w:trHeight w:val="288"/>
        </w:trPr>
        <w:tc>
          <w:tcPr>
            <w:tcW w:w="1211" w:type="pct"/>
            <w:shd w:val="clear" w:color="auto" w:fill="E4E4E4"/>
            <w:vAlign w:val="center"/>
          </w:tcPr>
          <w:p w14:paraId="3A5475E1" w14:textId="4AEB488C" w:rsidR="00971356" w:rsidRPr="00C7629C" w:rsidRDefault="00971356" w:rsidP="00971356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62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Year and 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</w:t>
            </w:r>
            <w:r w:rsidRPr="00C762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mester</w:t>
            </w:r>
          </w:p>
        </w:tc>
        <w:tc>
          <w:tcPr>
            <w:tcW w:w="1203" w:type="pct"/>
            <w:vAlign w:val="center"/>
          </w:tcPr>
          <w:p w14:paraId="553B02C4" w14:textId="77777777" w:rsidR="00971356" w:rsidRPr="00C7629C" w:rsidRDefault="00971356" w:rsidP="0097135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03" w:type="pct"/>
            <w:shd w:val="clear" w:color="auto" w:fill="E4E4E4"/>
            <w:vAlign w:val="center"/>
          </w:tcPr>
          <w:p w14:paraId="53E604B9" w14:textId="3DD2F8D0" w:rsidR="00971356" w:rsidRDefault="00971356" w:rsidP="00971356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C7629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1382" w:type="pct"/>
            <w:vAlign w:val="center"/>
          </w:tcPr>
          <w:p w14:paraId="3A502026" w14:textId="77777777" w:rsidR="00971356" w:rsidRPr="00C7629C" w:rsidRDefault="00971356" w:rsidP="00971356">
            <w:pPr>
              <w:rPr>
                <w:rFonts w:ascii="Times New Roman" w:hAnsi="Times New Roman" w:cs="Times New Roman"/>
              </w:rPr>
            </w:pPr>
          </w:p>
        </w:tc>
      </w:tr>
    </w:tbl>
    <w:p w14:paraId="2A417DA0" w14:textId="77777777" w:rsidR="00EE6C22" w:rsidRDefault="00EE6C22" w:rsidP="00A907F7">
      <w:pPr>
        <w:spacing w:before="100" w:beforeAutospacing="1" w:after="100" w:afterAutospacing="1"/>
        <w:contextualSpacing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5608" w:type="pct"/>
        <w:tblInd w:w="-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59"/>
      </w:tblGrid>
      <w:tr w:rsidR="00EE6C22" w:rsidRPr="00C7629C" w14:paraId="349A933E" w14:textId="77777777" w:rsidTr="00BD79BF">
        <w:trPr>
          <w:trHeight w:val="332"/>
        </w:trPr>
        <w:tc>
          <w:tcPr>
            <w:tcW w:w="5000" w:type="pct"/>
            <w:shd w:val="clear" w:color="auto" w:fill="000000"/>
          </w:tcPr>
          <w:p w14:paraId="57AA2000" w14:textId="77777777" w:rsidR="00EE6C22" w:rsidRPr="00C7629C" w:rsidRDefault="00EE6C22" w:rsidP="00EA1E7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7629C">
              <w:rPr>
                <w:rFonts w:ascii="Times New Roman" w:eastAsia="Times New Roman" w:hAnsi="Times New Roman" w:cs="Times New Roman"/>
                <w:b/>
              </w:rPr>
              <w:t>Instructions to students</w:t>
            </w:r>
          </w:p>
        </w:tc>
      </w:tr>
      <w:tr w:rsidR="00EE6C22" w:rsidRPr="00C7629C" w14:paraId="50B92A9E" w14:textId="77777777" w:rsidTr="00BD79BF">
        <w:trPr>
          <w:trHeight w:val="350"/>
        </w:trPr>
        <w:tc>
          <w:tcPr>
            <w:tcW w:w="5000" w:type="pct"/>
            <w:shd w:val="clear" w:color="auto" w:fill="E4E4E4"/>
            <w:vAlign w:val="center"/>
          </w:tcPr>
          <w:p w14:paraId="290F72F0" w14:textId="77777777" w:rsidR="00EE6C22" w:rsidRPr="00C7629C" w:rsidRDefault="00EE6C22" w:rsidP="00EE6C22">
            <w:pPr>
              <w:rPr>
                <w:rFonts w:ascii="Times New Roman" w:eastAsia="Times New Roman" w:hAnsi="Times New Roman" w:cs="Times New Roman"/>
                <w:b/>
              </w:rPr>
            </w:pPr>
            <w:r w:rsidRPr="00C7629C">
              <w:rPr>
                <w:rFonts w:ascii="Times New Roman" w:eastAsia="Times New Roman" w:hAnsi="Times New Roman" w:cs="Times New Roman"/>
              </w:rPr>
              <w:t>Please cross the response that represent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Pr="00C7629C">
              <w:rPr>
                <w:rFonts w:ascii="Times New Roman" w:eastAsia="Times New Roman" w:hAnsi="Times New Roman" w:cs="Times New Roman"/>
              </w:rPr>
              <w:t xml:space="preserve"> your opinion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</w:tr>
    </w:tbl>
    <w:p w14:paraId="3DE33C51" w14:textId="77777777" w:rsidR="00EE6C22" w:rsidRDefault="00EE6C22" w:rsidP="007B5630">
      <w:pPr>
        <w:spacing w:before="100" w:beforeAutospacing="1"/>
        <w:contextualSpacing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W w:w="5768" w:type="pct"/>
        <w:tblInd w:w="-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1"/>
        <w:gridCol w:w="9809"/>
      </w:tblGrid>
      <w:tr w:rsidR="003B6267" w:rsidRPr="002433D4" w14:paraId="0DD711B5" w14:textId="77777777" w:rsidTr="0086626C">
        <w:tc>
          <w:tcPr>
            <w:tcW w:w="302" w:type="pct"/>
            <w:vMerge w:val="restart"/>
            <w:shd w:val="clear" w:color="auto" w:fill="auto"/>
          </w:tcPr>
          <w:p w14:paraId="719B745A" w14:textId="28CA6C42" w:rsidR="003B6267" w:rsidRPr="002433D4" w:rsidRDefault="007B5630" w:rsidP="007B5630">
            <w:pPr>
              <w:pStyle w:val="NormalWeb"/>
              <w:spacing w:before="0" w:beforeAutospacing="0" w:after="0" w:afterAutospacing="0"/>
              <w:jc w:val="center"/>
              <w:rPr>
                <w:highlight w:val="lightGray"/>
              </w:rPr>
            </w:pPr>
            <w:r w:rsidRPr="007B5630">
              <w:t>1.</w:t>
            </w:r>
          </w:p>
        </w:tc>
        <w:tc>
          <w:tcPr>
            <w:tcW w:w="4698" w:type="pct"/>
            <w:shd w:val="clear" w:color="auto" w:fill="D9D9D9" w:themeFill="background1" w:themeFillShade="D9"/>
            <w:vAlign w:val="center"/>
            <w:hideMark/>
          </w:tcPr>
          <w:p w14:paraId="11E15DC5" w14:textId="217DC92C" w:rsidR="003B6267" w:rsidRPr="002433D4" w:rsidRDefault="003B6267" w:rsidP="00EA1E7F">
            <w:pPr>
              <w:pStyle w:val="NormalWeb"/>
              <w:spacing w:before="0" w:beforeAutospacing="0" w:after="0" w:afterAutospacing="0"/>
            </w:pPr>
            <w:r w:rsidRPr="002433D4">
              <w:rPr>
                <w:highlight w:val="lightGray"/>
              </w:rPr>
              <w:t>Received the lab manual or information sheet</w:t>
            </w:r>
            <w:r>
              <w:t>;</w:t>
            </w:r>
          </w:p>
        </w:tc>
      </w:tr>
      <w:tr w:rsidR="003B6267" w:rsidRPr="002433D4" w14:paraId="34D8B9A9" w14:textId="77777777" w:rsidTr="0086626C">
        <w:trPr>
          <w:trHeight w:val="407"/>
        </w:trPr>
        <w:tc>
          <w:tcPr>
            <w:tcW w:w="302" w:type="pct"/>
            <w:vMerge/>
            <w:shd w:val="clear" w:color="auto" w:fill="auto"/>
          </w:tcPr>
          <w:p w14:paraId="626A7172" w14:textId="77777777" w:rsidR="003B6267" w:rsidRPr="002433D4" w:rsidRDefault="003B6267" w:rsidP="007B5630">
            <w:pPr>
              <w:pStyle w:val="NormalWeb"/>
              <w:spacing w:before="0" w:beforeAutospacing="0" w:after="0" w:afterAutospacing="0"/>
              <w:contextualSpacing/>
              <w:jc w:val="center"/>
              <w:rPr>
                <w:noProof/>
                <w:color w:val="000000" w:themeColor="text1"/>
                <w:lang w:bidi="si-LK"/>
              </w:rPr>
            </w:pPr>
          </w:p>
        </w:tc>
        <w:tc>
          <w:tcPr>
            <w:tcW w:w="4698" w:type="pct"/>
            <w:vAlign w:val="center"/>
            <w:hideMark/>
          </w:tcPr>
          <w:p w14:paraId="0ECEF6A4" w14:textId="73CB8998" w:rsidR="003B6267" w:rsidRPr="002433D4" w:rsidRDefault="003B6267" w:rsidP="00EA1E7F">
            <w:pPr>
              <w:pStyle w:val="NormalWeb"/>
              <w:spacing w:before="0" w:beforeAutospacing="0" w:after="0" w:afterAutospacing="0"/>
              <w:contextualSpacing/>
              <w:rPr>
                <w:shd w:val="clear" w:color="auto" w:fill="D8D8D8"/>
              </w:rPr>
            </w:pP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757C1E84" wp14:editId="5D4D57DE">
                      <wp:simplePos x="0" y="0"/>
                      <wp:positionH relativeFrom="column">
                        <wp:posOffset>1755775</wp:posOffset>
                      </wp:positionH>
                      <wp:positionV relativeFrom="paragraph">
                        <wp:posOffset>10160</wp:posOffset>
                      </wp:positionV>
                      <wp:extent cx="239395" cy="152400"/>
                      <wp:effectExtent l="0" t="0" r="27305" b="1905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E7C75DF" w14:textId="77777777" w:rsidR="003B6267" w:rsidRDefault="003B6267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type w14:anchorId="757C1E8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4" o:spid="_x0000_s1026" type="#_x0000_t202" style="position:absolute;margin-left:138.25pt;margin-top:.8pt;width:18.85pt;height:12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" fillcolor="white [3201]" strokeweight=".5pt">
                      <v:textbox>
                        <w:txbxContent>
                          <w:p w14:paraId="6E7C75DF" w14:textId="77777777" w:rsidR="003B6267" w:rsidRDefault="003B6267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236464A1" wp14:editId="14F694E4">
                      <wp:simplePos x="0" y="0"/>
                      <wp:positionH relativeFrom="column">
                        <wp:posOffset>3423920</wp:posOffset>
                      </wp:positionH>
                      <wp:positionV relativeFrom="paragraph">
                        <wp:posOffset>17780</wp:posOffset>
                      </wp:positionV>
                      <wp:extent cx="239395" cy="152400"/>
                      <wp:effectExtent l="0" t="0" r="27305" b="1905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11BE85B" w14:textId="77777777" w:rsidR="003B6267" w:rsidRDefault="003B6267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36464A1" id="Text Box 15" o:spid="_x0000_s1027" type="#_x0000_t202" style="position:absolute;margin-left:269.6pt;margin-top:1.4pt;width:18.85pt;height:12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" fillcolor="white [3201]" strokeweight=".5pt">
                      <v:textbox>
                        <w:txbxContent>
                          <w:p w14:paraId="011BE85B" w14:textId="77777777" w:rsidR="003B6267" w:rsidRDefault="003B6267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278B6759" wp14:editId="70F16463">
                      <wp:simplePos x="0" y="0"/>
                      <wp:positionH relativeFrom="column">
                        <wp:posOffset>4902835</wp:posOffset>
                      </wp:positionH>
                      <wp:positionV relativeFrom="paragraph">
                        <wp:posOffset>17780</wp:posOffset>
                      </wp:positionV>
                      <wp:extent cx="239395" cy="152400"/>
                      <wp:effectExtent l="0" t="0" r="27305" b="1905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E803F6E" w14:textId="77777777" w:rsidR="003B6267" w:rsidRDefault="003B6267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78B6759" id="Text Box 16" o:spid="_x0000_s1028" type="#_x0000_t202" style="position:absolute;margin-left:386.05pt;margin-top:1.4pt;width:18.85pt;height:12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" fillcolor="white [3201]" strokeweight=".5pt">
                      <v:textbox>
                        <w:txbxContent>
                          <w:p w14:paraId="2E803F6E" w14:textId="77777777" w:rsidR="003B6267" w:rsidRDefault="003B6267" w:rsidP="003B626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color w:val="000000" w:themeColor="text1"/>
              </w:rPr>
              <w:t xml:space="preserve">    </w:t>
            </w:r>
            <w:r w:rsidRPr="002433D4">
              <w:rPr>
                <w:color w:val="000000" w:themeColor="text1"/>
              </w:rPr>
              <w:t xml:space="preserve">Well before the lab class                   At the lab class              Did not receive </w:t>
            </w:r>
          </w:p>
        </w:tc>
      </w:tr>
      <w:tr w:rsidR="003B6267" w:rsidRPr="002433D4" w14:paraId="26DF3ACD" w14:textId="77777777" w:rsidTr="0086626C">
        <w:tc>
          <w:tcPr>
            <w:tcW w:w="302" w:type="pct"/>
            <w:vMerge w:val="restart"/>
            <w:shd w:val="clear" w:color="auto" w:fill="auto"/>
          </w:tcPr>
          <w:p w14:paraId="12BA80E8" w14:textId="78A7F65E" w:rsidR="003B6267" w:rsidRPr="002433D4" w:rsidRDefault="007B5630" w:rsidP="007B5630">
            <w:pPr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.</w:t>
            </w:r>
          </w:p>
        </w:tc>
        <w:tc>
          <w:tcPr>
            <w:tcW w:w="4698" w:type="pct"/>
            <w:shd w:val="clear" w:color="auto" w:fill="D9D9D9" w:themeFill="background1" w:themeFillShade="D9"/>
            <w:vAlign w:val="center"/>
          </w:tcPr>
          <w:p w14:paraId="79575831" w14:textId="7497B01B" w:rsidR="003B6267" w:rsidRPr="002433D4" w:rsidRDefault="003B6267" w:rsidP="00EA1E7F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2433D4">
              <w:rPr>
                <w:rFonts w:ascii="Times New Roman" w:eastAsia="Times New Roman" w:hAnsi="Times New Roman" w:cs="Times New Roman"/>
                <w:color w:val="000000" w:themeColor="text1"/>
              </w:rPr>
              <w:t>Did you read the practical manual or instruction sheet before coming to the practical class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?</w:t>
            </w:r>
            <w:r w:rsidRPr="002433D4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3B6267" w:rsidRPr="002433D4" w14:paraId="07230B9B" w14:textId="77777777" w:rsidTr="0086626C">
        <w:trPr>
          <w:trHeight w:val="362"/>
        </w:trPr>
        <w:tc>
          <w:tcPr>
            <w:tcW w:w="302" w:type="pct"/>
            <w:vMerge/>
            <w:shd w:val="clear" w:color="auto" w:fill="auto"/>
          </w:tcPr>
          <w:p w14:paraId="6C6DDA3B" w14:textId="77777777" w:rsidR="003B6267" w:rsidRPr="002433D4" w:rsidRDefault="003B6267" w:rsidP="007B5630">
            <w:pPr>
              <w:ind w:left="345"/>
              <w:contextualSpacing/>
              <w:jc w:val="center"/>
              <w:rPr>
                <w:noProof/>
                <w:color w:val="000000" w:themeColor="text1"/>
                <w:lang w:bidi="si-LK"/>
              </w:rPr>
            </w:pPr>
          </w:p>
        </w:tc>
        <w:tc>
          <w:tcPr>
            <w:tcW w:w="4698" w:type="pct"/>
            <w:vAlign w:val="center"/>
            <w:hideMark/>
          </w:tcPr>
          <w:p w14:paraId="5CDF8CA2" w14:textId="5C8CBD6A" w:rsidR="003B6267" w:rsidRPr="002433D4" w:rsidRDefault="003B6267" w:rsidP="003B6267">
            <w:pPr>
              <w:ind w:left="345"/>
              <w:contextualSpacing/>
              <w:rPr>
                <w:rFonts w:ascii="Times New Roman" w:eastAsia="Times New Roman" w:hAnsi="Times New Roman" w:cs="Times New Roman"/>
              </w:rPr>
            </w:pP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2DF5D221" wp14:editId="3790C52B">
                      <wp:simplePos x="0" y="0"/>
                      <wp:positionH relativeFrom="column">
                        <wp:posOffset>4535805</wp:posOffset>
                      </wp:positionH>
                      <wp:positionV relativeFrom="paragraph">
                        <wp:posOffset>30480</wp:posOffset>
                      </wp:positionV>
                      <wp:extent cx="239395" cy="152400"/>
                      <wp:effectExtent l="0" t="0" r="27305" b="1905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91D3449" w14:textId="77777777" w:rsidR="003B6267" w:rsidRDefault="003B6267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DF5D221" id="Text Box 4" o:spid="_x0000_s1029" type="#_x0000_t202" style="position:absolute;left:0;text-align:left;margin-left:357.15pt;margin-top:2.4pt;width:18.85pt;height:12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" fillcolor="white [3201]" strokeweight=".5pt">
                      <v:textbox>
                        <w:txbxContent>
                          <w:p w14:paraId="391D3449" w14:textId="77777777" w:rsidR="003B6267" w:rsidRDefault="003B6267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65D09C47" wp14:editId="1E4B6BCB">
                      <wp:simplePos x="0" y="0"/>
                      <wp:positionH relativeFrom="column">
                        <wp:posOffset>2054225</wp:posOffset>
                      </wp:positionH>
                      <wp:positionV relativeFrom="paragraph">
                        <wp:posOffset>33655</wp:posOffset>
                      </wp:positionV>
                      <wp:extent cx="239395" cy="152400"/>
                      <wp:effectExtent l="0" t="0" r="27305" b="1905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84BB9A9" w14:textId="77777777" w:rsidR="003B6267" w:rsidRDefault="003B6267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5D09C47" id="Text Box 3" o:spid="_x0000_s1030" type="#_x0000_t202" style="position:absolute;left:0;text-align:left;margin-left:161.75pt;margin-top:2.65pt;width:18.85pt;height:12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" fillcolor="white [3201]" strokeweight=".5pt">
                      <v:textbox>
                        <w:txbxContent>
                          <w:p w14:paraId="584BB9A9" w14:textId="77777777" w:rsidR="003B6267" w:rsidRDefault="003B6267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3E5120B5" wp14:editId="592A6D88">
                      <wp:simplePos x="0" y="0"/>
                      <wp:positionH relativeFrom="column">
                        <wp:posOffset>539750</wp:posOffset>
                      </wp:positionH>
                      <wp:positionV relativeFrom="paragraph">
                        <wp:posOffset>19050</wp:posOffset>
                      </wp:positionV>
                      <wp:extent cx="239395" cy="152400"/>
                      <wp:effectExtent l="0" t="0" r="27305" b="1905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A7638FC" w14:textId="77777777" w:rsidR="003B6267" w:rsidRDefault="003B6267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E5120B5" id="Text Box 1" o:spid="_x0000_s1031" type="#_x0000_t202" style="position:absolute;left:0;text-align:left;margin-left:42.5pt;margin-top:1.5pt;width:18.85pt;height:12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" fillcolor="white [3201]" strokeweight=".5pt">
                      <v:textbox>
                        <w:txbxContent>
                          <w:p w14:paraId="0A7638FC" w14:textId="77777777" w:rsidR="003B6267" w:rsidRDefault="003B6267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Yes                   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             </w:t>
            </w:r>
            <w:r w:rsidRPr="002433D4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No 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                          </w:t>
            </w:r>
            <w:r w:rsidRPr="002433D4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Did not receive on time </w:t>
            </w:r>
          </w:p>
        </w:tc>
      </w:tr>
      <w:tr w:rsidR="003B6267" w:rsidRPr="002433D4" w14:paraId="7AA6F116" w14:textId="77777777" w:rsidTr="0086626C">
        <w:tc>
          <w:tcPr>
            <w:tcW w:w="302" w:type="pct"/>
            <w:vMerge w:val="restart"/>
            <w:shd w:val="clear" w:color="auto" w:fill="auto"/>
          </w:tcPr>
          <w:p w14:paraId="11A68A2C" w14:textId="270EB68D" w:rsidR="003B6267" w:rsidRDefault="007B5630" w:rsidP="007B5630">
            <w:pPr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3.</w:t>
            </w:r>
          </w:p>
        </w:tc>
        <w:tc>
          <w:tcPr>
            <w:tcW w:w="4698" w:type="pct"/>
            <w:shd w:val="clear" w:color="auto" w:fill="D9D9D9" w:themeFill="background1" w:themeFillShade="D9"/>
            <w:vAlign w:val="center"/>
            <w:hideMark/>
          </w:tcPr>
          <w:p w14:paraId="6680EA3C" w14:textId="42783509" w:rsidR="003B6267" w:rsidRPr="002433D4" w:rsidRDefault="003B6267" w:rsidP="00EA1E7F">
            <w:pPr>
              <w:contextualSpacing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Lab manual/</w:t>
            </w:r>
            <w:r w:rsidRPr="002433D4">
              <w:rPr>
                <w:rFonts w:ascii="Times New Roman" w:eastAsia="Times New Roman" w:hAnsi="Times New Roman" w:cs="Times New Roman"/>
                <w:color w:val="000000" w:themeColor="text1"/>
              </w:rPr>
              <w:t>instruction sheets were clear and were helpful in understanding the lab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/field work.</w:t>
            </w:r>
          </w:p>
        </w:tc>
      </w:tr>
      <w:tr w:rsidR="003B6267" w:rsidRPr="002433D4" w14:paraId="35373CB5" w14:textId="77777777" w:rsidTr="0086626C">
        <w:trPr>
          <w:trHeight w:val="362"/>
        </w:trPr>
        <w:tc>
          <w:tcPr>
            <w:tcW w:w="302" w:type="pct"/>
            <w:vMerge/>
            <w:shd w:val="clear" w:color="auto" w:fill="auto"/>
          </w:tcPr>
          <w:p w14:paraId="15C723F2" w14:textId="77777777" w:rsidR="003B6267" w:rsidRPr="002433D4" w:rsidRDefault="003B6267" w:rsidP="007B5630">
            <w:pPr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98" w:type="pct"/>
            <w:vAlign w:val="center"/>
          </w:tcPr>
          <w:p w14:paraId="717BCB68" w14:textId="6BE2F165" w:rsidR="003B6267" w:rsidRPr="002433D4" w:rsidRDefault="003B6267" w:rsidP="003B6267">
            <w:pPr>
              <w:ind w:left="345"/>
              <w:contextualSpacing/>
              <w:rPr>
                <w:rFonts w:ascii="Times New Roman" w:eastAsia="Times New Roman" w:hAnsi="Times New Roman" w:cs="Times New Roman"/>
              </w:rPr>
            </w:pP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08768" behindDoc="0" locked="0" layoutInCell="1" allowOverlap="1" wp14:anchorId="725D1E12" wp14:editId="71CFC9BE">
                      <wp:simplePos x="0" y="0"/>
                      <wp:positionH relativeFrom="column">
                        <wp:posOffset>4813300</wp:posOffset>
                      </wp:positionH>
                      <wp:positionV relativeFrom="paragraph">
                        <wp:posOffset>19050</wp:posOffset>
                      </wp:positionV>
                      <wp:extent cx="239395" cy="152400"/>
                      <wp:effectExtent l="0" t="0" r="27305" b="1905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65C44D9" w14:textId="77777777" w:rsidR="003B6267" w:rsidRDefault="003B6267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25D1E12" id="Text Box 9" o:spid="_x0000_s1032" type="#_x0000_t202" style="position:absolute;left:0;text-align:left;margin-left:379pt;margin-top:1.5pt;width:18.85pt;height:12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" fillcolor="white [3201]" strokeweight=".5pt">
                      <v:textbox>
                        <w:txbxContent>
                          <w:p w14:paraId="665C44D9" w14:textId="77777777" w:rsidR="003B6267" w:rsidRDefault="003B6267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06720" behindDoc="0" locked="0" layoutInCell="1" allowOverlap="1" wp14:anchorId="031BAC49" wp14:editId="20B54D1E">
                      <wp:simplePos x="0" y="0"/>
                      <wp:positionH relativeFrom="column">
                        <wp:posOffset>2473325</wp:posOffset>
                      </wp:positionH>
                      <wp:positionV relativeFrom="paragraph">
                        <wp:posOffset>24130</wp:posOffset>
                      </wp:positionV>
                      <wp:extent cx="239395" cy="152400"/>
                      <wp:effectExtent l="0" t="0" r="27305" b="1905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2597DD0" w14:textId="77777777" w:rsidR="003B6267" w:rsidRDefault="003B6267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31BAC49" id="Text Box 8" o:spid="_x0000_s1033" type="#_x0000_t202" style="position:absolute;left:0;text-align:left;margin-left:194.75pt;margin-top:1.9pt;width:18.85pt;height:12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" fillcolor="white [3201]" strokeweight=".5pt">
                      <v:textbox>
                        <w:txbxContent>
                          <w:p w14:paraId="52597DD0" w14:textId="77777777" w:rsidR="003B6267" w:rsidRDefault="003B6267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 wp14:anchorId="5954EC48" wp14:editId="008C5B26">
                      <wp:simplePos x="0" y="0"/>
                      <wp:positionH relativeFrom="column">
                        <wp:posOffset>698500</wp:posOffset>
                      </wp:positionH>
                      <wp:positionV relativeFrom="paragraph">
                        <wp:posOffset>33020</wp:posOffset>
                      </wp:positionV>
                      <wp:extent cx="239395" cy="152400"/>
                      <wp:effectExtent l="0" t="0" r="27305" b="1905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7E8D258" w14:textId="77777777" w:rsidR="003B6267" w:rsidRDefault="003B6267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954EC48" id="Text Box 5" o:spid="_x0000_s1034" type="#_x0000_t202" style="position:absolute;left:0;text-align:left;margin-left:55pt;margin-top:2.6pt;width:18.85pt;height:12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" fillcolor="white [3201]" strokeweight=".5pt">
                      <v:textbox>
                        <w:txbxContent>
                          <w:p w14:paraId="47E8D258" w14:textId="77777777" w:rsidR="003B6267" w:rsidRDefault="003B6267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rFonts w:ascii="Times New Roman" w:eastAsia="Times New Roman" w:hAnsi="Times New Roman" w:cs="Times New Roman"/>
              </w:rPr>
              <w:t>Agree                                 Disagree                                  Cannot comment</w:t>
            </w:r>
          </w:p>
        </w:tc>
      </w:tr>
      <w:tr w:rsidR="003B6267" w:rsidRPr="002433D4" w14:paraId="3AED2E08" w14:textId="77777777" w:rsidTr="0086626C">
        <w:tc>
          <w:tcPr>
            <w:tcW w:w="302" w:type="pct"/>
            <w:vMerge w:val="restart"/>
            <w:shd w:val="clear" w:color="auto" w:fill="auto"/>
          </w:tcPr>
          <w:p w14:paraId="7C08E0C3" w14:textId="7A7E1816" w:rsidR="003B6267" w:rsidRPr="002433D4" w:rsidRDefault="007B5630" w:rsidP="007B5630">
            <w:pPr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.</w:t>
            </w:r>
          </w:p>
        </w:tc>
        <w:tc>
          <w:tcPr>
            <w:tcW w:w="4698" w:type="pct"/>
            <w:shd w:val="clear" w:color="auto" w:fill="D9D9D9" w:themeFill="background1" w:themeFillShade="D9"/>
            <w:vAlign w:val="center"/>
          </w:tcPr>
          <w:p w14:paraId="2320C333" w14:textId="2FEEA39D" w:rsidR="003B6267" w:rsidRPr="002433D4" w:rsidRDefault="003B6267" w:rsidP="00EA1E7F">
            <w:pPr>
              <w:contextualSpacing/>
              <w:rPr>
                <w:rFonts w:ascii="Times New Roman" w:eastAsia="Times New Roman" w:hAnsi="Times New Roman" w:cs="Times New Roman"/>
              </w:rPr>
            </w:pPr>
            <w:r w:rsidRPr="002433D4">
              <w:rPr>
                <w:rFonts w:ascii="Times New Roman" w:hAnsi="Times New Roman" w:cs="Times New Roman"/>
                <w:bCs/>
              </w:rPr>
              <w:t>The lab talk given by the in-charge at the beginning of the lab</w:t>
            </w:r>
            <w:r>
              <w:rPr>
                <w:rFonts w:ascii="Times New Roman" w:hAnsi="Times New Roman" w:cs="Times New Roman"/>
                <w:bCs/>
              </w:rPr>
              <w:t>/field</w:t>
            </w:r>
            <w:r w:rsidRPr="002433D4">
              <w:rPr>
                <w:rFonts w:ascii="Times New Roman" w:hAnsi="Times New Roman" w:cs="Times New Roman"/>
                <w:bCs/>
              </w:rPr>
              <w:t xml:space="preserve"> session was useful</w:t>
            </w:r>
            <w:r>
              <w:rPr>
                <w:rFonts w:ascii="Times New Roman" w:hAnsi="Times New Roman" w:cs="Times New Roman"/>
                <w:bCs/>
              </w:rPr>
              <w:t>.</w:t>
            </w:r>
            <w:r w:rsidRPr="002433D4">
              <w:rPr>
                <w:rFonts w:ascii="Times New Roman" w:hAnsi="Times New Roman" w:cs="Times New Roman"/>
                <w:bCs/>
              </w:rPr>
              <w:t xml:space="preserve"> </w:t>
            </w:r>
          </w:p>
        </w:tc>
      </w:tr>
      <w:tr w:rsidR="003B6267" w:rsidRPr="002433D4" w14:paraId="32EDD115" w14:textId="77777777" w:rsidTr="0086626C">
        <w:trPr>
          <w:trHeight w:val="371"/>
        </w:trPr>
        <w:tc>
          <w:tcPr>
            <w:tcW w:w="302" w:type="pct"/>
            <w:vMerge/>
            <w:shd w:val="clear" w:color="auto" w:fill="auto"/>
          </w:tcPr>
          <w:p w14:paraId="4FF098C6" w14:textId="77777777" w:rsidR="003B6267" w:rsidRPr="002433D4" w:rsidRDefault="003B6267" w:rsidP="007B5630">
            <w:pPr>
              <w:contextualSpacing/>
              <w:jc w:val="center"/>
              <w:rPr>
                <w:rFonts w:ascii="Times New Roman" w:hAnsi="Times New Roman" w:cs="Times New Roman"/>
                <w:bCs/>
                <w:noProof/>
                <w:lang w:bidi="si-LK"/>
              </w:rPr>
            </w:pPr>
          </w:p>
        </w:tc>
        <w:tc>
          <w:tcPr>
            <w:tcW w:w="4698" w:type="pct"/>
            <w:vAlign w:val="center"/>
          </w:tcPr>
          <w:p w14:paraId="380BACB8" w14:textId="5BB5B1DD" w:rsidR="003B6267" w:rsidRPr="002433D4" w:rsidRDefault="003B6267" w:rsidP="003B6267">
            <w:pPr>
              <w:ind w:left="345"/>
              <w:contextualSpacing/>
              <w:rPr>
                <w:rFonts w:ascii="Times New Roman" w:hAnsi="Times New Roman" w:cs="Times New Roman"/>
                <w:bCs/>
              </w:rPr>
            </w:pP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37440" behindDoc="0" locked="0" layoutInCell="1" allowOverlap="1" wp14:anchorId="215B45DA" wp14:editId="6B985ACE">
                      <wp:simplePos x="0" y="0"/>
                      <wp:positionH relativeFrom="column">
                        <wp:posOffset>4577080</wp:posOffset>
                      </wp:positionH>
                      <wp:positionV relativeFrom="paragraph">
                        <wp:posOffset>22225</wp:posOffset>
                      </wp:positionV>
                      <wp:extent cx="239395" cy="152400"/>
                      <wp:effectExtent l="0" t="0" r="27305" b="1905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DF6AD26" w14:textId="77777777" w:rsidR="003B6267" w:rsidRDefault="003B6267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15B45DA" id="Text Box 10" o:spid="_x0000_s1035" type="#_x0000_t202" style="position:absolute;left:0;text-align:left;margin-left:360.4pt;margin-top:1.75pt;width:18.85pt;height:12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" fillcolor="white [3201]" strokeweight=".5pt">
                      <v:textbox>
                        <w:txbxContent>
                          <w:p w14:paraId="0DF6AD26" w14:textId="77777777" w:rsidR="003B6267" w:rsidRDefault="003B6267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36416" behindDoc="0" locked="0" layoutInCell="1" allowOverlap="1" wp14:anchorId="47ADEE70" wp14:editId="76A1171A">
                      <wp:simplePos x="0" y="0"/>
                      <wp:positionH relativeFrom="column">
                        <wp:posOffset>2473325</wp:posOffset>
                      </wp:positionH>
                      <wp:positionV relativeFrom="paragraph">
                        <wp:posOffset>24130</wp:posOffset>
                      </wp:positionV>
                      <wp:extent cx="239395" cy="152400"/>
                      <wp:effectExtent l="0" t="0" r="27305" b="1905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5672817" w14:textId="77777777" w:rsidR="003B6267" w:rsidRDefault="003B6267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7ADEE70" id="Text Box 11" o:spid="_x0000_s1036" type="#_x0000_t202" style="position:absolute;left:0;text-align:left;margin-left:194.75pt;margin-top:1.9pt;width:18.85pt;height:12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" fillcolor="white [3201]" strokeweight=".5pt">
                      <v:textbox>
                        <w:txbxContent>
                          <w:p w14:paraId="55672817" w14:textId="77777777" w:rsidR="003B6267" w:rsidRDefault="003B6267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35392" behindDoc="0" locked="0" layoutInCell="1" allowOverlap="1" wp14:anchorId="1D00272D" wp14:editId="29EB9E06">
                      <wp:simplePos x="0" y="0"/>
                      <wp:positionH relativeFrom="column">
                        <wp:posOffset>698500</wp:posOffset>
                      </wp:positionH>
                      <wp:positionV relativeFrom="paragraph">
                        <wp:posOffset>33020</wp:posOffset>
                      </wp:positionV>
                      <wp:extent cx="239395" cy="152400"/>
                      <wp:effectExtent l="0" t="0" r="27305" b="1905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D520B5B" w14:textId="77777777" w:rsidR="003B6267" w:rsidRDefault="003B6267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D00272D" id="Text Box 12" o:spid="_x0000_s1037" type="#_x0000_t202" style="position:absolute;left:0;text-align:left;margin-left:55pt;margin-top:2.6pt;width:18.85pt;height:12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" fillcolor="white [3201]" strokeweight=".5pt">
                      <v:textbox>
                        <w:txbxContent>
                          <w:p w14:paraId="6D520B5B" w14:textId="77777777" w:rsidR="003B6267" w:rsidRDefault="003B6267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rFonts w:ascii="Times New Roman" w:eastAsia="Times New Roman" w:hAnsi="Times New Roman" w:cs="Times New Roman"/>
              </w:rPr>
              <w:t xml:space="preserve">Agree                                 Disagree                                  </w:t>
            </w:r>
            <w:r>
              <w:rPr>
                <w:rFonts w:ascii="Times New Roman" w:eastAsia="Times New Roman" w:hAnsi="Times New Roman" w:cs="Times New Roman"/>
              </w:rPr>
              <w:t>No talk given</w:t>
            </w:r>
          </w:p>
        </w:tc>
      </w:tr>
      <w:tr w:rsidR="003B6267" w:rsidRPr="002433D4" w14:paraId="4C5625B8" w14:textId="77777777" w:rsidTr="0086626C">
        <w:tc>
          <w:tcPr>
            <w:tcW w:w="302" w:type="pct"/>
            <w:vMerge w:val="restart"/>
            <w:shd w:val="clear" w:color="auto" w:fill="auto"/>
          </w:tcPr>
          <w:p w14:paraId="13C513E6" w14:textId="162C1B23" w:rsidR="003B6267" w:rsidRDefault="004467CA" w:rsidP="007B5630">
            <w:pPr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.</w:t>
            </w:r>
          </w:p>
        </w:tc>
        <w:tc>
          <w:tcPr>
            <w:tcW w:w="4698" w:type="pct"/>
            <w:shd w:val="clear" w:color="auto" w:fill="D9D9D9" w:themeFill="background1" w:themeFillShade="D9"/>
            <w:vAlign w:val="center"/>
          </w:tcPr>
          <w:p w14:paraId="687ADBFB" w14:textId="7418DDE8" w:rsidR="003B6267" w:rsidRPr="002433D4" w:rsidRDefault="003B6267" w:rsidP="003B6267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he instruction given were clear and sufficient to complete the lab/field work</w:t>
            </w:r>
            <w:r w:rsidR="004467CA">
              <w:rPr>
                <w:rFonts w:ascii="Times New Roman" w:hAnsi="Times New Roman" w:cs="Times New Roman"/>
                <w:bCs/>
              </w:rPr>
              <w:t>.</w:t>
            </w:r>
          </w:p>
        </w:tc>
      </w:tr>
      <w:tr w:rsidR="004467CA" w:rsidRPr="002433D4" w14:paraId="1AA4AD56" w14:textId="77777777" w:rsidTr="0086626C">
        <w:trPr>
          <w:trHeight w:val="353"/>
        </w:trPr>
        <w:tc>
          <w:tcPr>
            <w:tcW w:w="302" w:type="pct"/>
            <w:vMerge/>
            <w:shd w:val="clear" w:color="auto" w:fill="auto"/>
          </w:tcPr>
          <w:p w14:paraId="2F2739A1" w14:textId="77777777" w:rsidR="004467CA" w:rsidRPr="00D24DAC" w:rsidRDefault="004467CA" w:rsidP="004467CA">
            <w:pPr>
              <w:contextualSpacing/>
              <w:jc w:val="center"/>
              <w:rPr>
                <w:rFonts w:ascii="Times New Roman" w:hAnsi="Times New Roman" w:cs="Times New Roman"/>
                <w:bCs/>
                <w:noProof/>
                <w:lang w:bidi="si-LK"/>
              </w:rPr>
            </w:pPr>
          </w:p>
        </w:tc>
        <w:tc>
          <w:tcPr>
            <w:tcW w:w="4698" w:type="pct"/>
            <w:vAlign w:val="center"/>
          </w:tcPr>
          <w:p w14:paraId="1FF1CF26" w14:textId="27AA2913" w:rsidR="004467CA" w:rsidRPr="002433D4" w:rsidRDefault="004467CA" w:rsidP="004467CA">
            <w:pPr>
              <w:ind w:left="345"/>
              <w:contextualSpacing/>
              <w:rPr>
                <w:rFonts w:ascii="Times New Roman" w:hAnsi="Times New Roman" w:cs="Times New Roman"/>
                <w:bCs/>
              </w:rPr>
            </w:pP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56896" behindDoc="0" locked="0" layoutInCell="1" allowOverlap="1" wp14:anchorId="45F6938C" wp14:editId="1F872CF1">
                      <wp:simplePos x="0" y="0"/>
                      <wp:positionH relativeFrom="column">
                        <wp:posOffset>4813300</wp:posOffset>
                      </wp:positionH>
                      <wp:positionV relativeFrom="paragraph">
                        <wp:posOffset>19050</wp:posOffset>
                      </wp:positionV>
                      <wp:extent cx="239395" cy="152400"/>
                      <wp:effectExtent l="0" t="0" r="27305" b="1905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7993177" w14:textId="77777777" w:rsidR="004467CA" w:rsidRDefault="004467CA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45F6938C" id="Text Box 13" o:spid="_x0000_s1038" type="#_x0000_t202" style="position:absolute;left:0;text-align:left;margin-left:379pt;margin-top:1.5pt;width:18.85pt;height:12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" fillcolor="white [3201]" strokeweight=".5pt">
                      <v:textbox>
                        <w:txbxContent>
                          <w:p w14:paraId="77993177" w14:textId="77777777" w:rsidR="004467CA" w:rsidRDefault="004467CA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55872" behindDoc="0" locked="0" layoutInCell="1" allowOverlap="1" wp14:anchorId="1FD3CD2E" wp14:editId="1B7316F5">
                      <wp:simplePos x="0" y="0"/>
                      <wp:positionH relativeFrom="column">
                        <wp:posOffset>2473325</wp:posOffset>
                      </wp:positionH>
                      <wp:positionV relativeFrom="paragraph">
                        <wp:posOffset>24130</wp:posOffset>
                      </wp:positionV>
                      <wp:extent cx="239395" cy="152400"/>
                      <wp:effectExtent l="0" t="0" r="27305" b="1905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504F4DF" w14:textId="77777777" w:rsidR="004467CA" w:rsidRDefault="004467CA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FD3CD2E" id="Text Box 17" o:spid="_x0000_s1039" type="#_x0000_t202" style="position:absolute;left:0;text-align:left;margin-left:194.75pt;margin-top:1.9pt;width:18.85pt;height:12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" fillcolor="white [3201]" strokeweight=".5pt">
                      <v:textbox>
                        <w:txbxContent>
                          <w:p w14:paraId="1504F4DF" w14:textId="77777777" w:rsidR="004467CA" w:rsidRDefault="004467CA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54848" behindDoc="0" locked="0" layoutInCell="1" allowOverlap="1" wp14:anchorId="29448627" wp14:editId="44DB5524">
                      <wp:simplePos x="0" y="0"/>
                      <wp:positionH relativeFrom="column">
                        <wp:posOffset>698500</wp:posOffset>
                      </wp:positionH>
                      <wp:positionV relativeFrom="paragraph">
                        <wp:posOffset>33020</wp:posOffset>
                      </wp:positionV>
                      <wp:extent cx="239395" cy="152400"/>
                      <wp:effectExtent l="0" t="0" r="27305" b="1905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AA38CD5" w14:textId="77777777" w:rsidR="004467CA" w:rsidRDefault="004467CA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9448627" id="Text Box 18" o:spid="_x0000_s1040" type="#_x0000_t202" style="position:absolute;left:0;text-align:left;margin-left:55pt;margin-top:2.6pt;width:18.85pt;height:12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" fillcolor="white [3201]" strokeweight=".5pt">
                      <v:textbox>
                        <w:txbxContent>
                          <w:p w14:paraId="0AA38CD5" w14:textId="77777777" w:rsidR="004467CA" w:rsidRDefault="004467CA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rFonts w:ascii="Times New Roman" w:eastAsia="Times New Roman" w:hAnsi="Times New Roman" w:cs="Times New Roman"/>
              </w:rPr>
              <w:t>Agree                                 Disagree                                  Cannot comment</w:t>
            </w:r>
          </w:p>
        </w:tc>
      </w:tr>
      <w:tr w:rsidR="004467CA" w:rsidRPr="002433D4" w14:paraId="567F80AE" w14:textId="77777777" w:rsidTr="0086626C">
        <w:tc>
          <w:tcPr>
            <w:tcW w:w="302" w:type="pct"/>
            <w:vMerge w:val="restart"/>
            <w:shd w:val="clear" w:color="auto" w:fill="auto"/>
          </w:tcPr>
          <w:p w14:paraId="7423969A" w14:textId="33EEE24A" w:rsidR="004467CA" w:rsidRDefault="004467CA" w:rsidP="004467CA">
            <w:pPr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6.</w:t>
            </w:r>
          </w:p>
        </w:tc>
        <w:tc>
          <w:tcPr>
            <w:tcW w:w="4698" w:type="pct"/>
            <w:shd w:val="clear" w:color="auto" w:fill="D9D9D9" w:themeFill="background1" w:themeFillShade="D9"/>
            <w:vAlign w:val="center"/>
          </w:tcPr>
          <w:p w14:paraId="3A9A8F7D" w14:textId="7905FE7F" w:rsidR="004467CA" w:rsidRPr="002433D4" w:rsidRDefault="004467CA" w:rsidP="004467CA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I was able to participate in all aspects of laboratory/field work.</w:t>
            </w:r>
          </w:p>
        </w:tc>
      </w:tr>
      <w:tr w:rsidR="004467CA" w:rsidRPr="002433D4" w14:paraId="4D86002B" w14:textId="77777777" w:rsidTr="0086626C">
        <w:trPr>
          <w:trHeight w:val="362"/>
        </w:trPr>
        <w:tc>
          <w:tcPr>
            <w:tcW w:w="302" w:type="pct"/>
            <w:vMerge/>
            <w:shd w:val="clear" w:color="auto" w:fill="auto"/>
          </w:tcPr>
          <w:p w14:paraId="3075DD55" w14:textId="77777777" w:rsidR="004467CA" w:rsidRPr="00D24DAC" w:rsidRDefault="004467CA" w:rsidP="004467CA">
            <w:pPr>
              <w:contextualSpacing/>
              <w:jc w:val="center"/>
              <w:rPr>
                <w:rFonts w:ascii="Times New Roman" w:hAnsi="Times New Roman" w:cs="Times New Roman"/>
                <w:bCs/>
                <w:noProof/>
                <w:lang w:bidi="si-LK"/>
              </w:rPr>
            </w:pPr>
          </w:p>
        </w:tc>
        <w:tc>
          <w:tcPr>
            <w:tcW w:w="4698" w:type="pct"/>
            <w:vAlign w:val="center"/>
          </w:tcPr>
          <w:p w14:paraId="74787DFB" w14:textId="4CB28209" w:rsidR="004467CA" w:rsidRPr="002433D4" w:rsidRDefault="004467CA" w:rsidP="004467CA">
            <w:pPr>
              <w:ind w:left="345"/>
              <w:contextualSpacing/>
              <w:rPr>
                <w:rFonts w:ascii="Times New Roman" w:hAnsi="Times New Roman" w:cs="Times New Roman"/>
                <w:bCs/>
              </w:rPr>
            </w:pP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75328" behindDoc="0" locked="0" layoutInCell="1" allowOverlap="1" wp14:anchorId="10991BEC" wp14:editId="3538C1D0">
                      <wp:simplePos x="0" y="0"/>
                      <wp:positionH relativeFrom="column">
                        <wp:posOffset>3223260</wp:posOffset>
                      </wp:positionH>
                      <wp:positionV relativeFrom="paragraph">
                        <wp:posOffset>13970</wp:posOffset>
                      </wp:positionV>
                      <wp:extent cx="239395" cy="152400"/>
                      <wp:effectExtent l="0" t="0" r="27305" b="1905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CBA722F" w14:textId="77777777" w:rsidR="004467CA" w:rsidRDefault="004467CA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0991BEC" id="Text Box 23" o:spid="_x0000_s1041" type="#_x0000_t202" style="position:absolute;left:0;text-align:left;margin-left:253.8pt;margin-top:1.1pt;width:18.85pt;height:12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" fillcolor="white [3201]" strokeweight=".5pt">
                      <v:textbox>
                        <w:txbxContent>
                          <w:p w14:paraId="0CBA722F" w14:textId="77777777" w:rsidR="004467CA" w:rsidRDefault="004467CA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76352" behindDoc="0" locked="0" layoutInCell="1" allowOverlap="1" wp14:anchorId="021CDC06" wp14:editId="77337B58">
                      <wp:simplePos x="0" y="0"/>
                      <wp:positionH relativeFrom="column">
                        <wp:posOffset>4556125</wp:posOffset>
                      </wp:positionH>
                      <wp:positionV relativeFrom="paragraph">
                        <wp:posOffset>20320</wp:posOffset>
                      </wp:positionV>
                      <wp:extent cx="239395" cy="152400"/>
                      <wp:effectExtent l="0" t="0" r="27305" b="19050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3FAC06" w14:textId="77777777" w:rsidR="004467CA" w:rsidRDefault="004467CA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21CDC06" id="Text Box 22" o:spid="_x0000_s1042" type="#_x0000_t202" style="position:absolute;left:0;text-align:left;margin-left:358.75pt;margin-top:1.6pt;width:18.85pt;height:12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" fillcolor="white [3201]" strokeweight=".5pt">
                      <v:textbox>
                        <w:txbxContent>
                          <w:p w14:paraId="253FAC06" w14:textId="77777777" w:rsidR="004467CA" w:rsidRDefault="004467CA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74304" behindDoc="0" locked="0" layoutInCell="1" allowOverlap="1" wp14:anchorId="55167F33" wp14:editId="5B1AB8BE">
                      <wp:simplePos x="0" y="0"/>
                      <wp:positionH relativeFrom="column">
                        <wp:posOffset>698500</wp:posOffset>
                      </wp:positionH>
                      <wp:positionV relativeFrom="paragraph">
                        <wp:posOffset>33020</wp:posOffset>
                      </wp:positionV>
                      <wp:extent cx="239395" cy="152400"/>
                      <wp:effectExtent l="0" t="0" r="27305" b="1905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122F42" w14:textId="77777777" w:rsidR="004467CA" w:rsidRDefault="004467CA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5167F33" id="Text Box 24" o:spid="_x0000_s1043" type="#_x0000_t202" style="position:absolute;left:0;text-align:left;margin-left:55pt;margin-top:2.6pt;width:18.85pt;height:12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" fillcolor="white [3201]" strokeweight=".5pt">
                      <v:textbox>
                        <w:txbxContent>
                          <w:p w14:paraId="13122F42" w14:textId="77777777" w:rsidR="004467CA" w:rsidRDefault="004467CA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rFonts w:ascii="Times New Roman" w:eastAsia="Times New Roman" w:hAnsi="Times New Roman" w:cs="Times New Roman"/>
              </w:rPr>
              <w:t xml:space="preserve">Agree                                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gre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to some extent</w:t>
            </w:r>
            <w:r w:rsidRPr="002433D4">
              <w:rPr>
                <w:rFonts w:ascii="Times New Roman" w:eastAsia="Times New Roman" w:hAnsi="Times New Roman" w:cs="Times New Roman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</w:rPr>
              <w:t xml:space="preserve">                   Disagree</w:t>
            </w:r>
          </w:p>
        </w:tc>
      </w:tr>
      <w:tr w:rsidR="004467CA" w:rsidRPr="002433D4" w14:paraId="18CF52AF" w14:textId="77777777" w:rsidTr="0086626C">
        <w:tc>
          <w:tcPr>
            <w:tcW w:w="302" w:type="pct"/>
            <w:vMerge w:val="restart"/>
            <w:shd w:val="clear" w:color="auto" w:fill="auto"/>
          </w:tcPr>
          <w:p w14:paraId="2F40F77F" w14:textId="16272996" w:rsidR="004467CA" w:rsidRDefault="00971356" w:rsidP="004467CA">
            <w:pPr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7.</w:t>
            </w:r>
          </w:p>
        </w:tc>
        <w:tc>
          <w:tcPr>
            <w:tcW w:w="4698" w:type="pct"/>
            <w:shd w:val="clear" w:color="auto" w:fill="D9D9D9" w:themeFill="background1" w:themeFillShade="D9"/>
            <w:vAlign w:val="center"/>
          </w:tcPr>
          <w:p w14:paraId="28C1405F" w14:textId="38850C38" w:rsidR="004467CA" w:rsidRPr="002433D4" w:rsidRDefault="004467CA" w:rsidP="004467CA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he number of students in a group was;</w:t>
            </w:r>
          </w:p>
        </w:tc>
      </w:tr>
      <w:tr w:rsidR="004467CA" w:rsidRPr="002433D4" w14:paraId="770B86E4" w14:textId="77777777" w:rsidTr="0086626C">
        <w:trPr>
          <w:trHeight w:val="362"/>
        </w:trPr>
        <w:tc>
          <w:tcPr>
            <w:tcW w:w="302" w:type="pct"/>
            <w:vMerge/>
            <w:shd w:val="clear" w:color="auto" w:fill="auto"/>
          </w:tcPr>
          <w:p w14:paraId="09A11EF9" w14:textId="77777777" w:rsidR="004467CA" w:rsidRPr="0031025C" w:rsidRDefault="004467CA" w:rsidP="004467CA">
            <w:pPr>
              <w:contextualSpacing/>
              <w:jc w:val="center"/>
              <w:rPr>
                <w:rFonts w:ascii="Times New Roman" w:hAnsi="Times New Roman" w:cs="Times New Roman"/>
                <w:bCs/>
                <w:noProof/>
                <w:lang w:bidi="si-LK"/>
              </w:rPr>
            </w:pPr>
          </w:p>
        </w:tc>
        <w:tc>
          <w:tcPr>
            <w:tcW w:w="4698" w:type="pct"/>
            <w:vAlign w:val="center"/>
          </w:tcPr>
          <w:p w14:paraId="64A3B2B4" w14:textId="2EF6BF3E" w:rsidR="004467CA" w:rsidRPr="002433D4" w:rsidRDefault="004467CA" w:rsidP="004467CA">
            <w:pPr>
              <w:ind w:left="345"/>
              <w:contextualSpacing/>
              <w:rPr>
                <w:rFonts w:ascii="Times New Roman" w:hAnsi="Times New Roman" w:cs="Times New Roman"/>
                <w:bCs/>
              </w:rPr>
            </w:pP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82496" behindDoc="0" locked="0" layoutInCell="1" allowOverlap="1" wp14:anchorId="00CEC114" wp14:editId="535DEEB2">
                      <wp:simplePos x="0" y="0"/>
                      <wp:positionH relativeFrom="column">
                        <wp:posOffset>4857750</wp:posOffset>
                      </wp:positionH>
                      <wp:positionV relativeFrom="paragraph">
                        <wp:posOffset>21590</wp:posOffset>
                      </wp:positionV>
                      <wp:extent cx="239395" cy="152400"/>
                      <wp:effectExtent l="0" t="0" r="27305" b="19050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58FD92A" w14:textId="77777777" w:rsidR="004467CA" w:rsidRDefault="004467CA" w:rsidP="004467C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0CEC114" id="Text Box 30" o:spid="_x0000_s1044" type="#_x0000_t202" style="position:absolute;left:0;text-align:left;margin-left:382.5pt;margin-top:1.7pt;width:18.85pt;height:12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" fillcolor="white [3201]" strokeweight=".5pt">
                      <v:textbox>
                        <w:txbxContent>
                          <w:p w14:paraId="458FD92A" w14:textId="77777777" w:rsidR="004467CA" w:rsidRDefault="004467CA" w:rsidP="004467CA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80448" behindDoc="0" locked="0" layoutInCell="1" allowOverlap="1" wp14:anchorId="0F60CB6A" wp14:editId="58B8D352">
                      <wp:simplePos x="0" y="0"/>
                      <wp:positionH relativeFrom="column">
                        <wp:posOffset>2806700</wp:posOffset>
                      </wp:positionH>
                      <wp:positionV relativeFrom="paragraph">
                        <wp:posOffset>21590</wp:posOffset>
                      </wp:positionV>
                      <wp:extent cx="239395" cy="152400"/>
                      <wp:effectExtent l="0" t="0" r="27305" b="19050"/>
                      <wp:wrapNone/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297BA6D" w14:textId="77777777" w:rsidR="004467CA" w:rsidRDefault="004467CA" w:rsidP="004467C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F60CB6A" id="Text Box 29" o:spid="_x0000_s1045" type="#_x0000_t202" style="position:absolute;left:0;text-align:left;margin-left:221pt;margin-top:1.7pt;width:18.85pt;height:12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" fillcolor="white [3201]" strokeweight=".5pt">
                      <v:textbox>
                        <w:txbxContent>
                          <w:p w14:paraId="7297BA6D" w14:textId="77777777" w:rsidR="004467CA" w:rsidRDefault="004467CA" w:rsidP="004467CA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3DF85A15" wp14:editId="0BFF084C">
                      <wp:simplePos x="0" y="0"/>
                      <wp:positionH relativeFrom="column">
                        <wp:posOffset>895985</wp:posOffset>
                      </wp:positionH>
                      <wp:positionV relativeFrom="paragraph">
                        <wp:posOffset>25400</wp:posOffset>
                      </wp:positionV>
                      <wp:extent cx="239395" cy="152400"/>
                      <wp:effectExtent l="0" t="0" r="27305" b="1905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06BDDC0" w14:textId="77777777" w:rsidR="004467CA" w:rsidRDefault="004467CA" w:rsidP="004467C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DF85A15" id="Text Box 28" o:spid="_x0000_s1046" type="#_x0000_t202" style="position:absolute;left:0;text-align:left;margin-left:70.55pt;margin-top:2pt;width:18.85pt;height:12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" fillcolor="white [3201]" strokeweight=".5pt">
                      <v:textbox>
                        <w:txbxContent>
                          <w:p w14:paraId="406BDDC0" w14:textId="77777777" w:rsidR="004467CA" w:rsidRDefault="004467CA" w:rsidP="004467C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</w:rPr>
              <w:t>Adequate                                   Too large                                      Too small</w:t>
            </w:r>
          </w:p>
        </w:tc>
      </w:tr>
      <w:tr w:rsidR="004467CA" w:rsidRPr="002433D4" w14:paraId="70CECB2A" w14:textId="77777777" w:rsidTr="0086626C">
        <w:tc>
          <w:tcPr>
            <w:tcW w:w="302" w:type="pct"/>
            <w:vMerge w:val="restart"/>
            <w:shd w:val="clear" w:color="auto" w:fill="auto"/>
          </w:tcPr>
          <w:p w14:paraId="4BAB3C0F" w14:textId="777325FF" w:rsidR="004467CA" w:rsidRDefault="00971356" w:rsidP="004467CA">
            <w:pPr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8.</w:t>
            </w:r>
          </w:p>
        </w:tc>
        <w:tc>
          <w:tcPr>
            <w:tcW w:w="4698" w:type="pct"/>
            <w:shd w:val="clear" w:color="auto" w:fill="D9D9D9" w:themeFill="background1" w:themeFillShade="D9"/>
            <w:vAlign w:val="center"/>
          </w:tcPr>
          <w:p w14:paraId="1042E16D" w14:textId="20233D63" w:rsidR="004467CA" w:rsidRPr="002433D4" w:rsidRDefault="004467CA" w:rsidP="004467CA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I gained knowledge by attending lab/field classes. </w:t>
            </w:r>
          </w:p>
        </w:tc>
      </w:tr>
      <w:tr w:rsidR="004467CA" w:rsidRPr="002433D4" w14:paraId="024B3983" w14:textId="77777777" w:rsidTr="0086626C">
        <w:trPr>
          <w:trHeight w:val="362"/>
        </w:trPr>
        <w:tc>
          <w:tcPr>
            <w:tcW w:w="302" w:type="pct"/>
            <w:vMerge/>
            <w:shd w:val="clear" w:color="auto" w:fill="auto"/>
          </w:tcPr>
          <w:p w14:paraId="466CB507" w14:textId="77777777" w:rsidR="004467CA" w:rsidRPr="00492A0B" w:rsidRDefault="004467CA" w:rsidP="004467CA">
            <w:pPr>
              <w:contextualSpacing/>
              <w:jc w:val="center"/>
              <w:rPr>
                <w:rFonts w:ascii="Times New Roman" w:hAnsi="Times New Roman" w:cs="Times New Roman"/>
                <w:bCs/>
                <w:noProof/>
                <w:lang w:bidi="si-LK"/>
              </w:rPr>
            </w:pPr>
          </w:p>
        </w:tc>
        <w:tc>
          <w:tcPr>
            <w:tcW w:w="4698" w:type="pct"/>
            <w:vAlign w:val="center"/>
          </w:tcPr>
          <w:p w14:paraId="48550FC8" w14:textId="2D8C6F96" w:rsidR="004467CA" w:rsidRPr="002433D4" w:rsidRDefault="004467CA" w:rsidP="004467CA">
            <w:pPr>
              <w:ind w:left="345"/>
              <w:contextualSpacing/>
              <w:rPr>
                <w:rFonts w:ascii="Times New Roman" w:hAnsi="Times New Roman" w:cs="Times New Roman"/>
                <w:bCs/>
              </w:rPr>
            </w:pPr>
            <w:r w:rsidRPr="00492A0B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60992" behindDoc="0" locked="0" layoutInCell="1" allowOverlap="1" wp14:anchorId="3AB971AF" wp14:editId="3A606C30">
                      <wp:simplePos x="0" y="0"/>
                      <wp:positionH relativeFrom="column">
                        <wp:posOffset>4040505</wp:posOffset>
                      </wp:positionH>
                      <wp:positionV relativeFrom="paragraph">
                        <wp:posOffset>19685</wp:posOffset>
                      </wp:positionV>
                      <wp:extent cx="309880" cy="151130"/>
                      <wp:effectExtent l="0" t="0" r="7620" b="13970"/>
                      <wp:wrapNone/>
                      <wp:docPr id="65" name="Text Box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9880" cy="1511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FD803E6" w14:textId="77777777" w:rsidR="004467CA" w:rsidRDefault="004467CA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AB971AF" id="Text Box 65" o:spid="_x0000_s1047" type="#_x0000_t202" style="position:absolute;left:0;text-align:left;margin-left:318.15pt;margin-top:1.55pt;width:24.4pt;height:11.9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" fillcolor="white [3201]" strokeweight=".5pt">
                      <v:textbox>
                        <w:txbxContent>
                          <w:p w14:paraId="6FD803E6" w14:textId="77777777" w:rsidR="004467CA" w:rsidRDefault="004467CA" w:rsidP="003B6267"/>
                        </w:txbxContent>
                      </v:textbox>
                    </v:shape>
                  </w:pict>
                </mc:Fallback>
              </mc:AlternateContent>
            </w:r>
            <w:r w:rsidRPr="00492A0B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59968" behindDoc="0" locked="0" layoutInCell="1" allowOverlap="1" wp14:anchorId="08C1D9DF" wp14:editId="23D67A70">
                      <wp:simplePos x="0" y="0"/>
                      <wp:positionH relativeFrom="column">
                        <wp:posOffset>2306955</wp:posOffset>
                      </wp:positionH>
                      <wp:positionV relativeFrom="paragraph">
                        <wp:posOffset>7620</wp:posOffset>
                      </wp:positionV>
                      <wp:extent cx="277495" cy="168275"/>
                      <wp:effectExtent l="0" t="0" r="14605" b="9525"/>
                      <wp:wrapNone/>
                      <wp:docPr id="64" name="Text Box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7495" cy="168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4133B20" w14:textId="77777777" w:rsidR="004467CA" w:rsidRDefault="004467CA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8C1D9DF" id="Text Box 64" o:spid="_x0000_s1048" type="#_x0000_t202" style="position:absolute;left:0;text-align:left;margin-left:181.65pt;margin-top:.6pt;width:21.85pt;height:13.25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" fillcolor="white [3201]" strokeweight=".5pt">
                      <v:textbox>
                        <w:txbxContent>
                          <w:p w14:paraId="74133B20" w14:textId="77777777" w:rsidR="004467CA" w:rsidRDefault="004467CA" w:rsidP="003B6267"/>
                        </w:txbxContent>
                      </v:textbox>
                    </v:shape>
                  </w:pict>
                </mc:Fallback>
              </mc:AlternateContent>
            </w:r>
            <w:r w:rsidRPr="00492A0B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58944" behindDoc="0" locked="0" layoutInCell="1" allowOverlap="1" wp14:anchorId="14C8FAFB" wp14:editId="7FA1896E">
                      <wp:simplePos x="0" y="0"/>
                      <wp:positionH relativeFrom="column">
                        <wp:posOffset>600710</wp:posOffset>
                      </wp:positionH>
                      <wp:positionV relativeFrom="paragraph">
                        <wp:posOffset>26035</wp:posOffset>
                      </wp:positionV>
                      <wp:extent cx="288290" cy="157480"/>
                      <wp:effectExtent l="0" t="0" r="16510" b="7620"/>
                      <wp:wrapNone/>
                      <wp:docPr id="63" name="Text Box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8290" cy="1574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EF79965" w14:textId="77777777" w:rsidR="004467CA" w:rsidRDefault="004467CA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4C8FAFB" id="Text Box 63" o:spid="_x0000_s1049" type="#_x0000_t202" style="position:absolute;left:0;text-align:left;margin-left:47.3pt;margin-top:2.05pt;width:22.7pt;height:12.4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" fillcolor="white [3201]" strokeweight=".5pt">
                      <v:textbox>
                        <w:txbxContent>
                          <w:p w14:paraId="0EF79965" w14:textId="77777777" w:rsidR="004467CA" w:rsidRDefault="004467CA" w:rsidP="003B626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</w:rPr>
              <w:t>Yes                             Somewhat                                          No</w:t>
            </w:r>
          </w:p>
        </w:tc>
      </w:tr>
      <w:tr w:rsidR="004467CA" w:rsidRPr="002433D4" w14:paraId="1DFBB216" w14:textId="77777777" w:rsidTr="0086626C">
        <w:tc>
          <w:tcPr>
            <w:tcW w:w="302" w:type="pct"/>
            <w:vMerge w:val="restart"/>
            <w:shd w:val="clear" w:color="auto" w:fill="auto"/>
          </w:tcPr>
          <w:p w14:paraId="18979426" w14:textId="1785A4EB" w:rsidR="004467CA" w:rsidRDefault="00971356" w:rsidP="004467CA">
            <w:pPr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9.</w:t>
            </w:r>
          </w:p>
        </w:tc>
        <w:tc>
          <w:tcPr>
            <w:tcW w:w="4698" w:type="pct"/>
            <w:shd w:val="clear" w:color="auto" w:fill="D9D9D9" w:themeFill="background1" w:themeFillShade="D9"/>
            <w:vAlign w:val="center"/>
          </w:tcPr>
          <w:p w14:paraId="1AE9FF81" w14:textId="3A1CB46B" w:rsidR="004467CA" w:rsidRPr="00492A0B" w:rsidRDefault="003064DD" w:rsidP="003064DD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I was</w:t>
            </w:r>
            <w:r w:rsidR="004467CA">
              <w:rPr>
                <w:rFonts w:ascii="Times New Roman" w:hAnsi="Times New Roman" w:cs="Times New Roman"/>
                <w:bCs/>
              </w:rPr>
              <w:t xml:space="preserve"> able to complete the reports within the class or </w:t>
            </w:r>
            <w:r>
              <w:rPr>
                <w:rFonts w:ascii="Times New Roman" w:hAnsi="Times New Roman" w:cs="Times New Roman"/>
                <w:bCs/>
              </w:rPr>
              <w:t xml:space="preserve">during the </w:t>
            </w:r>
            <w:r w:rsidR="004467CA">
              <w:rPr>
                <w:rFonts w:ascii="Times New Roman" w:hAnsi="Times New Roman" w:cs="Times New Roman"/>
                <w:bCs/>
              </w:rPr>
              <w:t>time given for submission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</w:tc>
      </w:tr>
      <w:tr w:rsidR="003064DD" w:rsidRPr="002433D4" w14:paraId="7F0A01A3" w14:textId="77777777" w:rsidTr="0086626C">
        <w:trPr>
          <w:trHeight w:val="371"/>
        </w:trPr>
        <w:tc>
          <w:tcPr>
            <w:tcW w:w="302" w:type="pct"/>
            <w:vMerge/>
            <w:shd w:val="clear" w:color="auto" w:fill="auto"/>
          </w:tcPr>
          <w:p w14:paraId="5019B4AC" w14:textId="77777777" w:rsidR="003064DD" w:rsidRPr="00492A0B" w:rsidRDefault="003064DD" w:rsidP="003064DD">
            <w:pPr>
              <w:contextualSpacing/>
              <w:jc w:val="center"/>
              <w:rPr>
                <w:rFonts w:ascii="Times New Roman" w:hAnsi="Times New Roman" w:cs="Times New Roman"/>
                <w:bCs/>
                <w:noProof/>
                <w:lang w:bidi="si-LK"/>
              </w:rPr>
            </w:pPr>
          </w:p>
        </w:tc>
        <w:tc>
          <w:tcPr>
            <w:tcW w:w="4698" w:type="pct"/>
            <w:vAlign w:val="center"/>
          </w:tcPr>
          <w:p w14:paraId="5BEBC5A4" w14:textId="3C1B122F" w:rsidR="003064DD" w:rsidRPr="00492A0B" w:rsidRDefault="003064DD" w:rsidP="003064DD">
            <w:pPr>
              <w:ind w:left="435" w:hanging="90"/>
              <w:contextualSpacing/>
              <w:rPr>
                <w:rFonts w:ascii="Times New Roman" w:hAnsi="Times New Roman" w:cs="Times New Roman"/>
                <w:bCs/>
              </w:rPr>
            </w:pP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94784" behindDoc="0" locked="0" layoutInCell="1" allowOverlap="1" wp14:anchorId="759579B3" wp14:editId="026AC610">
                      <wp:simplePos x="0" y="0"/>
                      <wp:positionH relativeFrom="column">
                        <wp:posOffset>3223260</wp:posOffset>
                      </wp:positionH>
                      <wp:positionV relativeFrom="paragraph">
                        <wp:posOffset>13970</wp:posOffset>
                      </wp:positionV>
                      <wp:extent cx="239395" cy="152400"/>
                      <wp:effectExtent l="0" t="0" r="27305" b="19050"/>
                      <wp:wrapNone/>
                      <wp:docPr id="31" name="Text Box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48A4D2A" w14:textId="77777777" w:rsidR="003064DD" w:rsidRDefault="003064DD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59579B3" id="Text Box 31" o:spid="_x0000_s1050" type="#_x0000_t202" style="position:absolute;left:0;text-align:left;margin-left:253.8pt;margin-top:1.1pt;width:18.85pt;height:12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" fillcolor="white [3201]" strokeweight=".5pt">
                      <v:textbox>
                        <w:txbxContent>
                          <w:p w14:paraId="148A4D2A" w14:textId="77777777" w:rsidR="003064DD" w:rsidRDefault="003064DD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95808" behindDoc="0" locked="0" layoutInCell="1" allowOverlap="1" wp14:anchorId="553CF501" wp14:editId="1E90131D">
                      <wp:simplePos x="0" y="0"/>
                      <wp:positionH relativeFrom="column">
                        <wp:posOffset>4556125</wp:posOffset>
                      </wp:positionH>
                      <wp:positionV relativeFrom="paragraph">
                        <wp:posOffset>20320</wp:posOffset>
                      </wp:positionV>
                      <wp:extent cx="239395" cy="152400"/>
                      <wp:effectExtent l="0" t="0" r="27305" b="19050"/>
                      <wp:wrapNone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8BEF484" w14:textId="77777777" w:rsidR="003064DD" w:rsidRDefault="003064DD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53CF501" id="Text Box 32" o:spid="_x0000_s1051" type="#_x0000_t202" style="position:absolute;left:0;text-align:left;margin-left:358.75pt;margin-top:1.6pt;width:18.85pt;height:12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" fillcolor="white [3201]" strokeweight=".5pt">
                      <v:textbox>
                        <w:txbxContent>
                          <w:p w14:paraId="18BEF484" w14:textId="77777777" w:rsidR="003064DD" w:rsidRDefault="003064DD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noProof/>
                <w:color w:val="000000" w:themeColor="text1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93760" behindDoc="0" locked="0" layoutInCell="1" allowOverlap="1" wp14:anchorId="183A11A9" wp14:editId="06C436DF">
                      <wp:simplePos x="0" y="0"/>
                      <wp:positionH relativeFrom="column">
                        <wp:posOffset>698500</wp:posOffset>
                      </wp:positionH>
                      <wp:positionV relativeFrom="paragraph">
                        <wp:posOffset>33020</wp:posOffset>
                      </wp:positionV>
                      <wp:extent cx="239395" cy="152400"/>
                      <wp:effectExtent l="0" t="0" r="27305" b="19050"/>
                      <wp:wrapNone/>
                      <wp:docPr id="33" name="Text Box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939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0B71E87" w14:textId="77777777" w:rsidR="003064DD" w:rsidRDefault="003064DD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83A11A9" id="Text Box 33" o:spid="_x0000_s1052" type="#_x0000_t202" style="position:absolute;left:0;text-align:left;margin-left:55pt;margin-top:2.6pt;width:18.85pt;height:12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" fillcolor="white [3201]" strokeweight=".5pt">
                      <v:textbox>
                        <w:txbxContent>
                          <w:p w14:paraId="70B71E87" w14:textId="77777777" w:rsidR="003064DD" w:rsidRDefault="003064DD" w:rsidP="003B6267"/>
                        </w:txbxContent>
                      </v:textbox>
                    </v:shape>
                  </w:pict>
                </mc:Fallback>
              </mc:AlternateContent>
            </w:r>
            <w:r w:rsidRPr="002433D4">
              <w:rPr>
                <w:rFonts w:ascii="Times New Roman" w:eastAsia="Times New Roman" w:hAnsi="Times New Roman" w:cs="Times New Roman"/>
              </w:rPr>
              <w:t xml:space="preserve">Agree                                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gre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to some extent</w:t>
            </w:r>
            <w:r w:rsidRPr="002433D4">
              <w:rPr>
                <w:rFonts w:ascii="Times New Roman" w:eastAsia="Times New Roman" w:hAnsi="Times New Roman" w:cs="Times New Roman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</w:rPr>
              <w:t xml:space="preserve">                   Disagree</w:t>
            </w:r>
          </w:p>
        </w:tc>
      </w:tr>
      <w:tr w:rsidR="003064DD" w:rsidRPr="002433D4" w14:paraId="642B1742" w14:textId="77777777" w:rsidTr="0086626C">
        <w:tc>
          <w:tcPr>
            <w:tcW w:w="302" w:type="pct"/>
            <w:vMerge w:val="restart"/>
            <w:shd w:val="clear" w:color="auto" w:fill="auto"/>
          </w:tcPr>
          <w:p w14:paraId="5D52BD11" w14:textId="7D1499D1" w:rsidR="003064DD" w:rsidRDefault="00971356" w:rsidP="003064DD">
            <w:pPr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0.</w:t>
            </w:r>
          </w:p>
        </w:tc>
        <w:tc>
          <w:tcPr>
            <w:tcW w:w="4698" w:type="pct"/>
            <w:shd w:val="clear" w:color="auto" w:fill="D9D9D9" w:themeFill="background1" w:themeFillShade="D9"/>
            <w:vAlign w:val="center"/>
          </w:tcPr>
          <w:p w14:paraId="3DEDBAFB" w14:textId="67D22B26" w:rsidR="003064DD" w:rsidRPr="00492A0B" w:rsidRDefault="003064DD" w:rsidP="003064DD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Were you overloaded with extra work?</w:t>
            </w:r>
          </w:p>
        </w:tc>
      </w:tr>
      <w:tr w:rsidR="003064DD" w:rsidRPr="002433D4" w14:paraId="7304A7CF" w14:textId="77777777" w:rsidTr="0086626C">
        <w:trPr>
          <w:trHeight w:val="362"/>
        </w:trPr>
        <w:tc>
          <w:tcPr>
            <w:tcW w:w="302" w:type="pct"/>
            <w:vMerge/>
            <w:shd w:val="clear" w:color="auto" w:fill="auto"/>
          </w:tcPr>
          <w:p w14:paraId="174E9DDE" w14:textId="77777777" w:rsidR="003064DD" w:rsidRPr="00B174FD" w:rsidRDefault="003064DD" w:rsidP="003064DD">
            <w:pPr>
              <w:contextualSpacing/>
              <w:jc w:val="center"/>
              <w:rPr>
                <w:rFonts w:ascii="Times New Roman" w:hAnsi="Times New Roman" w:cs="Times New Roman"/>
                <w:bCs/>
                <w:noProof/>
                <w:lang w:bidi="si-LK"/>
              </w:rPr>
            </w:pPr>
          </w:p>
        </w:tc>
        <w:tc>
          <w:tcPr>
            <w:tcW w:w="4698" w:type="pct"/>
            <w:vAlign w:val="center"/>
          </w:tcPr>
          <w:p w14:paraId="64282447" w14:textId="1ED4DC8A" w:rsidR="003064DD" w:rsidRPr="00492A0B" w:rsidRDefault="003064DD" w:rsidP="003064DD">
            <w:pPr>
              <w:ind w:left="345"/>
              <w:contextualSpacing/>
              <w:rPr>
                <w:rFonts w:ascii="Times New Roman" w:hAnsi="Times New Roman" w:cs="Times New Roman"/>
                <w:bCs/>
              </w:rPr>
            </w:pP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86592" behindDoc="0" locked="0" layoutInCell="1" allowOverlap="1" wp14:anchorId="78725977" wp14:editId="01A6C66D">
                      <wp:simplePos x="0" y="0"/>
                      <wp:positionH relativeFrom="column">
                        <wp:posOffset>4589780</wp:posOffset>
                      </wp:positionH>
                      <wp:positionV relativeFrom="paragraph">
                        <wp:posOffset>25400</wp:posOffset>
                      </wp:positionV>
                      <wp:extent cx="271780" cy="163195"/>
                      <wp:effectExtent l="0" t="0" r="7620" b="14605"/>
                      <wp:wrapNone/>
                      <wp:docPr id="71" name="Text Box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A6E7C33" w14:textId="77777777" w:rsidR="003064DD" w:rsidRDefault="003064DD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8725977" id="Text Box 71" o:spid="_x0000_s1053" type="#_x0000_t202" style="position:absolute;left:0;text-align:left;margin-left:361.4pt;margin-top:2pt;width:21.4pt;height:12.85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" fillcolor="white [3201]" strokeweight=".5pt">
                      <v:textbox>
                        <w:txbxContent>
                          <w:p w14:paraId="2A6E7C33" w14:textId="77777777" w:rsidR="003064DD" w:rsidRDefault="003064DD" w:rsidP="003B6267"/>
                        </w:txbxContent>
                      </v:textbox>
                    </v:shape>
                  </w:pict>
                </mc:Fallback>
              </mc:AlternateContent>
            </w: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85568" behindDoc="0" locked="0" layoutInCell="1" allowOverlap="1" wp14:anchorId="6E9C685C" wp14:editId="47F92814">
                      <wp:simplePos x="0" y="0"/>
                      <wp:positionH relativeFrom="column">
                        <wp:posOffset>2840990</wp:posOffset>
                      </wp:positionH>
                      <wp:positionV relativeFrom="paragraph">
                        <wp:posOffset>12700</wp:posOffset>
                      </wp:positionV>
                      <wp:extent cx="271780" cy="163195"/>
                      <wp:effectExtent l="0" t="0" r="7620" b="14605"/>
                      <wp:wrapNone/>
                      <wp:docPr id="70" name="Text Box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EA3B6D3" w14:textId="77777777" w:rsidR="003064DD" w:rsidRDefault="003064DD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E9C685C" id="Text Box 70" o:spid="_x0000_s1054" type="#_x0000_t202" style="position:absolute;left:0;text-align:left;margin-left:223.7pt;margin-top:1pt;width:21.4pt;height:12.85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" fillcolor="white [3201]" strokeweight=".5pt">
                      <v:textbox>
                        <w:txbxContent>
                          <w:p w14:paraId="5EA3B6D3" w14:textId="77777777" w:rsidR="003064DD" w:rsidRDefault="003064DD" w:rsidP="003B6267"/>
                        </w:txbxContent>
                      </v:textbox>
                    </v:shape>
                  </w:pict>
                </mc:Fallback>
              </mc:AlternateContent>
            </w: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84544" behindDoc="0" locked="0" layoutInCell="1" allowOverlap="1" wp14:anchorId="560C6727" wp14:editId="671D5FBD">
                      <wp:simplePos x="0" y="0"/>
                      <wp:positionH relativeFrom="column">
                        <wp:posOffset>539115</wp:posOffset>
                      </wp:positionH>
                      <wp:positionV relativeFrom="paragraph">
                        <wp:posOffset>13335</wp:posOffset>
                      </wp:positionV>
                      <wp:extent cx="271780" cy="163195"/>
                      <wp:effectExtent l="0" t="0" r="7620" b="14605"/>
                      <wp:wrapNone/>
                      <wp:docPr id="69" name="Text Box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C27189E" w14:textId="77777777" w:rsidR="003064DD" w:rsidRDefault="003064DD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60C6727" id="Text Box 69" o:spid="_x0000_s1055" type="#_x0000_t202" style="position:absolute;left:0;text-align:left;margin-left:42.45pt;margin-top:1.05pt;width:21.4pt;height:12.85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" fillcolor="white [3201]" strokeweight=".5pt">
                      <v:textbox>
                        <w:txbxContent>
                          <w:p w14:paraId="0C27189E" w14:textId="77777777" w:rsidR="003064DD" w:rsidRDefault="003064DD" w:rsidP="003B626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</w:rPr>
              <w:t>Yes                                           Somewhat                                          No</w:t>
            </w:r>
          </w:p>
        </w:tc>
      </w:tr>
      <w:tr w:rsidR="00971356" w:rsidRPr="002433D4" w14:paraId="53426F66" w14:textId="77777777" w:rsidTr="0086626C">
        <w:trPr>
          <w:trHeight w:val="335"/>
        </w:trPr>
        <w:tc>
          <w:tcPr>
            <w:tcW w:w="302" w:type="pct"/>
            <w:shd w:val="clear" w:color="auto" w:fill="auto"/>
          </w:tcPr>
          <w:p w14:paraId="2F8A18AA" w14:textId="5F932942" w:rsidR="00971356" w:rsidRPr="00B174FD" w:rsidRDefault="00971356" w:rsidP="003064DD">
            <w:pPr>
              <w:contextualSpacing/>
              <w:jc w:val="center"/>
              <w:rPr>
                <w:rFonts w:ascii="Times New Roman" w:hAnsi="Times New Roman" w:cs="Times New Roman"/>
                <w:bCs/>
                <w:noProof/>
                <w:lang w:bidi="si-LK"/>
              </w:rPr>
            </w:pPr>
            <w:r>
              <w:rPr>
                <w:rFonts w:ascii="Times New Roman" w:hAnsi="Times New Roman" w:cs="Times New Roman"/>
                <w:bCs/>
                <w:noProof/>
                <w:lang w:bidi="si-LK"/>
              </w:rPr>
              <w:t>11.</w:t>
            </w:r>
          </w:p>
        </w:tc>
        <w:tc>
          <w:tcPr>
            <w:tcW w:w="4698" w:type="pct"/>
            <w:shd w:val="clear" w:color="auto" w:fill="E4E4E4"/>
            <w:vAlign w:val="center"/>
          </w:tcPr>
          <w:p w14:paraId="5FE0EF1F" w14:textId="269A9550" w:rsidR="00971356" w:rsidRPr="00B174FD" w:rsidRDefault="00BD79BF" w:rsidP="00BD59F9">
            <w:pPr>
              <w:contextualSpacing/>
              <w:rPr>
                <w:rFonts w:ascii="Times New Roman" w:hAnsi="Times New Roman" w:cs="Times New Roman"/>
                <w:bCs/>
                <w:noProof/>
                <w:lang w:bidi="si-LK"/>
              </w:rPr>
            </w:pPr>
            <w:r>
              <w:rPr>
                <w:rFonts w:ascii="Times New Roman" w:hAnsi="Times New Roman" w:cs="Times New Roman"/>
                <w:bCs/>
                <w:noProof/>
                <w:lang w:bidi="si-LK"/>
              </w:rPr>
              <w:t>Are</w:t>
            </w:r>
            <w:r w:rsidR="00BD59F9">
              <w:rPr>
                <w:rFonts w:ascii="Times New Roman" w:hAnsi="Times New Roman" w:cs="Times New Roman"/>
                <w:bCs/>
                <w:noProof/>
                <w:lang w:bidi="si-LK"/>
              </w:rPr>
              <w:t xml:space="preserve"> you satisfied about the assistance of supporting staff during the lab/field class?</w:t>
            </w:r>
          </w:p>
        </w:tc>
      </w:tr>
      <w:tr w:rsidR="00BD59F9" w:rsidRPr="002433D4" w14:paraId="21E93F7F" w14:textId="77777777" w:rsidTr="0086626C">
        <w:trPr>
          <w:trHeight w:val="362"/>
        </w:trPr>
        <w:tc>
          <w:tcPr>
            <w:tcW w:w="302" w:type="pct"/>
            <w:shd w:val="clear" w:color="auto" w:fill="auto"/>
          </w:tcPr>
          <w:p w14:paraId="3399A564" w14:textId="77777777" w:rsidR="00BD59F9" w:rsidRPr="00B174FD" w:rsidRDefault="00BD59F9" w:rsidP="00BD59F9">
            <w:pPr>
              <w:contextualSpacing/>
              <w:jc w:val="center"/>
              <w:rPr>
                <w:rFonts w:ascii="Times New Roman" w:hAnsi="Times New Roman" w:cs="Times New Roman"/>
                <w:bCs/>
                <w:noProof/>
                <w:lang w:bidi="si-LK"/>
              </w:rPr>
            </w:pPr>
          </w:p>
        </w:tc>
        <w:tc>
          <w:tcPr>
            <w:tcW w:w="4698" w:type="pct"/>
            <w:vAlign w:val="center"/>
          </w:tcPr>
          <w:p w14:paraId="286ABD34" w14:textId="4D7AB30C" w:rsidR="00BD59F9" w:rsidRPr="00B174FD" w:rsidRDefault="00BD59F9" w:rsidP="00BD59F9">
            <w:pPr>
              <w:ind w:left="345"/>
              <w:contextualSpacing/>
              <w:rPr>
                <w:rFonts w:ascii="Times New Roman" w:hAnsi="Times New Roman" w:cs="Times New Roman"/>
                <w:bCs/>
                <w:noProof/>
                <w:lang w:bidi="si-LK"/>
              </w:rPr>
            </w:pP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921408" behindDoc="0" locked="0" layoutInCell="1" allowOverlap="1" wp14:anchorId="7733A76D" wp14:editId="13AAF929">
                      <wp:simplePos x="0" y="0"/>
                      <wp:positionH relativeFrom="column">
                        <wp:posOffset>4589780</wp:posOffset>
                      </wp:positionH>
                      <wp:positionV relativeFrom="paragraph">
                        <wp:posOffset>25400</wp:posOffset>
                      </wp:positionV>
                      <wp:extent cx="271780" cy="163195"/>
                      <wp:effectExtent l="0" t="0" r="7620" b="14605"/>
                      <wp:wrapNone/>
                      <wp:docPr id="79" name="Text Box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4B84930" w14:textId="77777777" w:rsidR="00BD59F9" w:rsidRDefault="00BD59F9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733A76D" id="Text Box 79" o:spid="_x0000_s1056" type="#_x0000_t202" style="position:absolute;left:0;text-align:left;margin-left:361.4pt;margin-top:2pt;width:21.4pt;height:12.85pt;z-index:25192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" fillcolor="white [3201]" strokeweight=".5pt">
                      <v:textbox>
                        <w:txbxContent>
                          <w:p w14:paraId="74B84930" w14:textId="77777777" w:rsidR="00BD59F9" w:rsidRDefault="00BD59F9" w:rsidP="003B6267"/>
                        </w:txbxContent>
                      </v:textbox>
                    </v:shape>
                  </w:pict>
                </mc:Fallback>
              </mc:AlternateContent>
            </w: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920384" behindDoc="0" locked="0" layoutInCell="1" allowOverlap="1" wp14:anchorId="2125576A" wp14:editId="309735DB">
                      <wp:simplePos x="0" y="0"/>
                      <wp:positionH relativeFrom="column">
                        <wp:posOffset>2840990</wp:posOffset>
                      </wp:positionH>
                      <wp:positionV relativeFrom="paragraph">
                        <wp:posOffset>12700</wp:posOffset>
                      </wp:positionV>
                      <wp:extent cx="271780" cy="163195"/>
                      <wp:effectExtent l="0" t="0" r="7620" b="14605"/>
                      <wp:wrapNone/>
                      <wp:docPr id="80" name="Text Box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65B112A" w14:textId="77777777" w:rsidR="00BD59F9" w:rsidRDefault="00BD59F9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2125576A" id="Text Box 80" o:spid="_x0000_s1057" type="#_x0000_t202" style="position:absolute;left:0;text-align:left;margin-left:223.7pt;margin-top:1pt;width:21.4pt;height:12.85pt;z-index:25192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" fillcolor="white [3201]" strokeweight=".5pt">
                      <v:textbox>
                        <w:txbxContent>
                          <w:p w14:paraId="165B112A" w14:textId="77777777" w:rsidR="00BD59F9" w:rsidRDefault="00BD59F9" w:rsidP="003B6267"/>
                        </w:txbxContent>
                      </v:textbox>
                    </v:shape>
                  </w:pict>
                </mc:Fallback>
              </mc:AlternateContent>
            </w: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919360" behindDoc="0" locked="0" layoutInCell="1" allowOverlap="1" wp14:anchorId="33F9DCD0" wp14:editId="1398F1A1">
                      <wp:simplePos x="0" y="0"/>
                      <wp:positionH relativeFrom="column">
                        <wp:posOffset>539115</wp:posOffset>
                      </wp:positionH>
                      <wp:positionV relativeFrom="paragraph">
                        <wp:posOffset>13335</wp:posOffset>
                      </wp:positionV>
                      <wp:extent cx="271780" cy="163195"/>
                      <wp:effectExtent l="0" t="0" r="7620" b="14605"/>
                      <wp:wrapNone/>
                      <wp:docPr id="81" name="Text Box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B85B4D2" w14:textId="77777777" w:rsidR="00BD59F9" w:rsidRDefault="00BD59F9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33F9DCD0" id="Text Box 81" o:spid="_x0000_s1058" type="#_x0000_t202" style="position:absolute;left:0;text-align:left;margin-left:42.45pt;margin-top:1.05pt;width:21.4pt;height:12.85pt;z-index:25191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" fillcolor="white [3201]" strokeweight=".5pt">
                      <v:textbox>
                        <w:txbxContent>
                          <w:p w14:paraId="3B85B4D2" w14:textId="77777777" w:rsidR="00BD59F9" w:rsidRDefault="00BD59F9" w:rsidP="003B626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</w:rPr>
              <w:t>Yes                                           Somewhat                                          No</w:t>
            </w:r>
          </w:p>
        </w:tc>
      </w:tr>
      <w:tr w:rsidR="00BD59F9" w:rsidRPr="002433D4" w14:paraId="5737EEDB" w14:textId="77777777" w:rsidTr="0086626C">
        <w:tc>
          <w:tcPr>
            <w:tcW w:w="302" w:type="pct"/>
            <w:vMerge w:val="restart"/>
            <w:shd w:val="clear" w:color="auto" w:fill="auto"/>
          </w:tcPr>
          <w:p w14:paraId="4BA94715" w14:textId="676FDE14" w:rsidR="00BD59F9" w:rsidRDefault="00BD59F9" w:rsidP="00BD59F9">
            <w:pPr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2.</w:t>
            </w:r>
          </w:p>
        </w:tc>
        <w:tc>
          <w:tcPr>
            <w:tcW w:w="4698" w:type="pct"/>
            <w:shd w:val="clear" w:color="auto" w:fill="D9D9D9" w:themeFill="background1" w:themeFillShade="D9"/>
            <w:vAlign w:val="center"/>
          </w:tcPr>
          <w:p w14:paraId="14A69F3F" w14:textId="6B31E0F9" w:rsidR="00BD59F9" w:rsidRPr="00492A0B" w:rsidRDefault="00BD79BF" w:rsidP="00BD79BF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noProof/>
                <w:lang w:bidi="si-LK"/>
              </w:rPr>
              <w:t>Are</w:t>
            </w:r>
            <w:r w:rsidR="00BD59F9">
              <w:rPr>
                <w:rFonts w:ascii="Times New Roman" w:hAnsi="Times New Roman" w:cs="Times New Roman"/>
                <w:bCs/>
              </w:rPr>
              <w:t xml:space="preserve"> you satisfied </w:t>
            </w:r>
            <w:r>
              <w:rPr>
                <w:rFonts w:ascii="Times New Roman" w:hAnsi="Times New Roman" w:cs="Times New Roman"/>
                <w:bCs/>
              </w:rPr>
              <w:t>about</w:t>
            </w:r>
            <w:r w:rsidR="00BD59F9">
              <w:rPr>
                <w:rFonts w:ascii="Times New Roman" w:hAnsi="Times New Roman" w:cs="Times New Roman"/>
                <w:bCs/>
              </w:rPr>
              <w:t xml:space="preserve"> the cleanliness and space of the laboratory</w:t>
            </w:r>
          </w:p>
        </w:tc>
      </w:tr>
      <w:tr w:rsidR="00BD59F9" w:rsidRPr="002433D4" w14:paraId="196D3AF6" w14:textId="77777777" w:rsidTr="0086626C">
        <w:trPr>
          <w:trHeight w:val="317"/>
        </w:trPr>
        <w:tc>
          <w:tcPr>
            <w:tcW w:w="302" w:type="pct"/>
            <w:vMerge/>
            <w:shd w:val="clear" w:color="auto" w:fill="auto"/>
          </w:tcPr>
          <w:p w14:paraId="2CB15186" w14:textId="77777777" w:rsidR="00BD59F9" w:rsidRPr="00B174FD" w:rsidRDefault="00BD59F9" w:rsidP="00BD59F9">
            <w:pPr>
              <w:contextualSpacing/>
              <w:jc w:val="center"/>
              <w:rPr>
                <w:rFonts w:ascii="Times New Roman" w:hAnsi="Times New Roman" w:cs="Times New Roman"/>
                <w:bCs/>
                <w:noProof/>
                <w:lang w:bidi="si-LK"/>
              </w:rPr>
            </w:pPr>
          </w:p>
        </w:tc>
        <w:tc>
          <w:tcPr>
            <w:tcW w:w="4698" w:type="pct"/>
            <w:vAlign w:val="center"/>
          </w:tcPr>
          <w:p w14:paraId="17D31F87" w14:textId="2F975498" w:rsidR="00BD59F9" w:rsidRPr="00492A0B" w:rsidRDefault="00BD59F9" w:rsidP="00BD59F9">
            <w:pPr>
              <w:ind w:left="345"/>
              <w:contextualSpacing/>
              <w:rPr>
                <w:rFonts w:ascii="Times New Roman" w:hAnsi="Times New Roman" w:cs="Times New Roman"/>
                <w:bCs/>
              </w:rPr>
            </w:pP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912192" behindDoc="0" locked="0" layoutInCell="1" allowOverlap="1" wp14:anchorId="02CEB155" wp14:editId="7D177E0D">
                      <wp:simplePos x="0" y="0"/>
                      <wp:positionH relativeFrom="column">
                        <wp:posOffset>4993005</wp:posOffset>
                      </wp:positionH>
                      <wp:positionV relativeFrom="paragraph">
                        <wp:posOffset>1905</wp:posOffset>
                      </wp:positionV>
                      <wp:extent cx="271780" cy="163195"/>
                      <wp:effectExtent l="0" t="0" r="7620" b="14605"/>
                      <wp:wrapNone/>
                      <wp:docPr id="49" name="Text Box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CADA52" w14:textId="77777777" w:rsidR="00BD59F9" w:rsidRDefault="00BD59F9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02CEB155" id="Text Box 49" o:spid="_x0000_s1059" type="#_x0000_t202" style="position:absolute;left:0;text-align:left;margin-left:393.15pt;margin-top:.15pt;width:21.4pt;height:12.85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" fillcolor="white [3201]" strokeweight=".5pt">
                      <v:textbox>
                        <w:txbxContent>
                          <w:p w14:paraId="13CADA52" w14:textId="77777777" w:rsidR="00BD59F9" w:rsidRDefault="00BD59F9" w:rsidP="003B6267"/>
                        </w:txbxContent>
                      </v:textbox>
                    </v:shape>
                  </w:pict>
                </mc:Fallback>
              </mc:AlternateContent>
            </w: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911168" behindDoc="0" locked="0" layoutInCell="1" allowOverlap="1" wp14:anchorId="183E4318" wp14:editId="27A0B4CE">
                      <wp:simplePos x="0" y="0"/>
                      <wp:positionH relativeFrom="column">
                        <wp:posOffset>2840990</wp:posOffset>
                      </wp:positionH>
                      <wp:positionV relativeFrom="paragraph">
                        <wp:posOffset>12700</wp:posOffset>
                      </wp:positionV>
                      <wp:extent cx="271780" cy="163195"/>
                      <wp:effectExtent l="0" t="0" r="7620" b="14605"/>
                      <wp:wrapNone/>
                      <wp:docPr id="50" name="Text Box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8264A63" w14:textId="77777777" w:rsidR="00BD59F9" w:rsidRDefault="00BD59F9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83E4318" id="Text Box 50" o:spid="_x0000_s1060" type="#_x0000_t202" style="position:absolute;left:0;text-align:left;margin-left:223.7pt;margin-top:1pt;width:21.4pt;height:12.85pt;z-index:25191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" fillcolor="white [3201]" strokeweight=".5pt">
                      <v:textbox>
                        <w:txbxContent>
                          <w:p w14:paraId="68264A63" w14:textId="77777777" w:rsidR="00BD59F9" w:rsidRDefault="00BD59F9" w:rsidP="003B6267"/>
                        </w:txbxContent>
                      </v:textbox>
                    </v:shape>
                  </w:pict>
                </mc:Fallback>
              </mc:AlternateContent>
            </w: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910144" behindDoc="0" locked="0" layoutInCell="1" allowOverlap="1" wp14:anchorId="5B450871" wp14:editId="0261CD71">
                      <wp:simplePos x="0" y="0"/>
                      <wp:positionH relativeFrom="column">
                        <wp:posOffset>539115</wp:posOffset>
                      </wp:positionH>
                      <wp:positionV relativeFrom="paragraph">
                        <wp:posOffset>13335</wp:posOffset>
                      </wp:positionV>
                      <wp:extent cx="271780" cy="163195"/>
                      <wp:effectExtent l="0" t="0" r="7620" b="14605"/>
                      <wp:wrapNone/>
                      <wp:docPr id="51" name="Text Box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000A690" w14:textId="77777777" w:rsidR="00BD59F9" w:rsidRDefault="00BD59F9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5B450871" id="Text Box 51" o:spid="_x0000_s1061" type="#_x0000_t202" style="position:absolute;left:0;text-align:left;margin-left:42.45pt;margin-top:1.05pt;width:21.4pt;height:12.85pt;z-index:25191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" fillcolor="white [3201]" strokeweight=".5pt">
                      <v:textbox>
                        <w:txbxContent>
                          <w:p w14:paraId="2000A690" w14:textId="77777777" w:rsidR="00BD59F9" w:rsidRDefault="00BD59F9" w:rsidP="003B626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</w:rPr>
              <w:t>Yes                                           Somewhat                                          Not at all</w:t>
            </w:r>
          </w:p>
        </w:tc>
      </w:tr>
      <w:tr w:rsidR="00BD59F9" w:rsidRPr="002433D4" w14:paraId="3C02BD86" w14:textId="77777777" w:rsidTr="0086626C">
        <w:tc>
          <w:tcPr>
            <w:tcW w:w="302" w:type="pct"/>
            <w:vMerge w:val="restart"/>
            <w:shd w:val="clear" w:color="auto" w:fill="auto"/>
          </w:tcPr>
          <w:p w14:paraId="444EFE95" w14:textId="3BA9CAA0" w:rsidR="00BD59F9" w:rsidRDefault="00BD59F9" w:rsidP="00BD59F9">
            <w:pPr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3.</w:t>
            </w:r>
          </w:p>
        </w:tc>
        <w:tc>
          <w:tcPr>
            <w:tcW w:w="4698" w:type="pct"/>
            <w:shd w:val="clear" w:color="auto" w:fill="E4E4E4"/>
            <w:vAlign w:val="center"/>
          </w:tcPr>
          <w:p w14:paraId="0E7BBCB2" w14:textId="741C2D18" w:rsidR="00BD59F9" w:rsidRPr="00B174FD" w:rsidRDefault="00BD79BF" w:rsidP="00B22ABC">
            <w:pPr>
              <w:contextualSpacing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noProof/>
                <w:lang w:bidi="si-LK"/>
              </w:rPr>
              <w:t>Are</w:t>
            </w:r>
            <w:r w:rsidR="00BD59F9">
              <w:rPr>
                <w:rFonts w:ascii="Times New Roman" w:hAnsi="Times New Roman" w:cs="Times New Roman"/>
                <w:bCs/>
              </w:rPr>
              <w:t xml:space="preserve"> you satisfied about the safety arrangements</w:t>
            </w:r>
            <w:r w:rsidR="00B22ABC">
              <w:rPr>
                <w:rFonts w:ascii="Times New Roman" w:hAnsi="Times New Roman" w:cs="Times New Roman"/>
                <w:bCs/>
              </w:rPr>
              <w:t xml:space="preserve"> of the laboratory</w:t>
            </w:r>
            <w:r>
              <w:rPr>
                <w:rFonts w:ascii="Times New Roman" w:hAnsi="Times New Roman" w:cs="Times New Roman"/>
                <w:bCs/>
              </w:rPr>
              <w:t>/field work station</w:t>
            </w:r>
            <w:r w:rsidR="00BD59F9">
              <w:rPr>
                <w:rFonts w:ascii="Times New Roman" w:hAnsi="Times New Roman" w:cs="Times New Roman"/>
                <w:bCs/>
              </w:rPr>
              <w:t>?</w:t>
            </w:r>
          </w:p>
        </w:tc>
      </w:tr>
      <w:tr w:rsidR="00BD59F9" w:rsidRPr="002433D4" w14:paraId="7FB03FC5" w14:textId="77777777" w:rsidTr="0086626C">
        <w:trPr>
          <w:trHeight w:val="407"/>
        </w:trPr>
        <w:tc>
          <w:tcPr>
            <w:tcW w:w="302" w:type="pct"/>
            <w:vMerge/>
            <w:shd w:val="clear" w:color="auto" w:fill="auto"/>
          </w:tcPr>
          <w:p w14:paraId="226FA295" w14:textId="77777777" w:rsidR="00BD59F9" w:rsidRPr="00B174FD" w:rsidRDefault="00BD59F9" w:rsidP="00BD59F9">
            <w:pPr>
              <w:contextualSpacing/>
              <w:jc w:val="center"/>
              <w:rPr>
                <w:rFonts w:ascii="Times New Roman" w:hAnsi="Times New Roman" w:cs="Times New Roman"/>
                <w:bCs/>
                <w:noProof/>
                <w:lang w:bidi="si-LK"/>
              </w:rPr>
            </w:pPr>
          </w:p>
        </w:tc>
        <w:tc>
          <w:tcPr>
            <w:tcW w:w="4698" w:type="pct"/>
            <w:vAlign w:val="center"/>
          </w:tcPr>
          <w:p w14:paraId="502D94BF" w14:textId="7B4D86D1" w:rsidR="00BD59F9" w:rsidRPr="00B174FD" w:rsidRDefault="00BD59F9" w:rsidP="00BD59F9">
            <w:pPr>
              <w:ind w:left="345"/>
              <w:contextualSpacing/>
              <w:rPr>
                <w:rFonts w:ascii="Times New Roman" w:hAnsi="Times New Roman" w:cs="Times New Roman"/>
                <w:bCs/>
              </w:rPr>
            </w:pP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915264" behindDoc="0" locked="0" layoutInCell="1" allowOverlap="1" wp14:anchorId="6839F689" wp14:editId="12B3D44B">
                      <wp:simplePos x="0" y="0"/>
                      <wp:positionH relativeFrom="column">
                        <wp:posOffset>4993005</wp:posOffset>
                      </wp:positionH>
                      <wp:positionV relativeFrom="paragraph">
                        <wp:posOffset>1905</wp:posOffset>
                      </wp:positionV>
                      <wp:extent cx="271780" cy="163195"/>
                      <wp:effectExtent l="0" t="0" r="7620" b="14605"/>
                      <wp:wrapNone/>
                      <wp:docPr id="52" name="Text Box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F4AAD44" w14:textId="77777777" w:rsidR="00BD59F9" w:rsidRDefault="00BD59F9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839F689" id="Text Box 52" o:spid="_x0000_s1062" type="#_x0000_t202" style="position:absolute;left:0;text-align:left;margin-left:393.15pt;margin-top:.15pt;width:21.4pt;height:12.85pt;z-index:25191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" fillcolor="white [3201]" strokeweight=".5pt">
                      <v:textbox>
                        <w:txbxContent>
                          <w:p w14:paraId="6F4AAD44" w14:textId="77777777" w:rsidR="00BD59F9" w:rsidRDefault="00BD59F9" w:rsidP="003B6267"/>
                        </w:txbxContent>
                      </v:textbox>
                    </v:shape>
                  </w:pict>
                </mc:Fallback>
              </mc:AlternateContent>
            </w: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914240" behindDoc="0" locked="0" layoutInCell="1" allowOverlap="1" wp14:anchorId="17E3F1A7" wp14:editId="1EBA542F">
                      <wp:simplePos x="0" y="0"/>
                      <wp:positionH relativeFrom="column">
                        <wp:posOffset>2840990</wp:posOffset>
                      </wp:positionH>
                      <wp:positionV relativeFrom="paragraph">
                        <wp:posOffset>12700</wp:posOffset>
                      </wp:positionV>
                      <wp:extent cx="271780" cy="163195"/>
                      <wp:effectExtent l="0" t="0" r="7620" b="14605"/>
                      <wp:wrapNone/>
                      <wp:docPr id="53" name="Text Box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EE60BEE" w14:textId="77777777" w:rsidR="00BD59F9" w:rsidRDefault="00BD59F9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7E3F1A7" id="Text Box 53" o:spid="_x0000_s1063" type="#_x0000_t202" style="position:absolute;left:0;text-align:left;margin-left:223.7pt;margin-top:1pt;width:21.4pt;height:12.85pt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" fillcolor="white [3201]" strokeweight=".5pt">
                      <v:textbox>
                        <w:txbxContent>
                          <w:p w14:paraId="1EE60BEE" w14:textId="77777777" w:rsidR="00BD59F9" w:rsidRDefault="00BD59F9" w:rsidP="003B6267"/>
                        </w:txbxContent>
                      </v:textbox>
                    </v:shape>
                  </w:pict>
                </mc:Fallback>
              </mc:AlternateContent>
            </w: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913216" behindDoc="0" locked="0" layoutInCell="1" allowOverlap="1" wp14:anchorId="6D3C519C" wp14:editId="3E13B2E7">
                      <wp:simplePos x="0" y="0"/>
                      <wp:positionH relativeFrom="column">
                        <wp:posOffset>539115</wp:posOffset>
                      </wp:positionH>
                      <wp:positionV relativeFrom="paragraph">
                        <wp:posOffset>13335</wp:posOffset>
                      </wp:positionV>
                      <wp:extent cx="271780" cy="163195"/>
                      <wp:effectExtent l="0" t="0" r="7620" b="14605"/>
                      <wp:wrapNone/>
                      <wp:docPr id="54" name="Text Box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A64779C" w14:textId="77777777" w:rsidR="00BD59F9" w:rsidRDefault="00BD59F9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D3C519C" id="Text Box 54" o:spid="_x0000_s1064" type="#_x0000_t202" style="position:absolute;left:0;text-align:left;margin-left:42.45pt;margin-top:1.05pt;width:21.4pt;height:12.85pt;z-index:25191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" fillcolor="white [3201]" strokeweight=".5pt">
                      <v:textbox>
                        <w:txbxContent>
                          <w:p w14:paraId="7A64779C" w14:textId="77777777" w:rsidR="00BD59F9" w:rsidRDefault="00BD59F9" w:rsidP="003B626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</w:rPr>
              <w:t>Yes                                           Somewhat                                          Not at all</w:t>
            </w:r>
          </w:p>
        </w:tc>
      </w:tr>
      <w:tr w:rsidR="00BD59F9" w:rsidRPr="002433D4" w14:paraId="6D226E4E" w14:textId="77777777" w:rsidTr="0086626C">
        <w:trPr>
          <w:trHeight w:val="209"/>
        </w:trPr>
        <w:tc>
          <w:tcPr>
            <w:tcW w:w="302" w:type="pct"/>
            <w:vMerge w:val="restart"/>
            <w:shd w:val="clear" w:color="auto" w:fill="auto"/>
          </w:tcPr>
          <w:p w14:paraId="6993504D" w14:textId="5661C165" w:rsidR="00BD59F9" w:rsidRPr="00B174FD" w:rsidRDefault="00BD59F9" w:rsidP="00BD59F9">
            <w:pPr>
              <w:contextualSpacing/>
              <w:jc w:val="center"/>
              <w:rPr>
                <w:rFonts w:ascii="Times New Roman" w:hAnsi="Times New Roman" w:cs="Times New Roman"/>
                <w:bCs/>
                <w:noProof/>
                <w:lang w:bidi="si-LK"/>
              </w:rPr>
            </w:pPr>
            <w:r>
              <w:rPr>
                <w:rFonts w:ascii="Times New Roman" w:hAnsi="Times New Roman" w:cs="Times New Roman"/>
                <w:bCs/>
                <w:noProof/>
                <w:lang w:bidi="si-LK"/>
              </w:rPr>
              <w:t>14.</w:t>
            </w:r>
          </w:p>
        </w:tc>
        <w:tc>
          <w:tcPr>
            <w:tcW w:w="4698" w:type="pct"/>
            <w:shd w:val="clear" w:color="auto" w:fill="E4E4E4"/>
            <w:vAlign w:val="center"/>
          </w:tcPr>
          <w:p w14:paraId="537C930E" w14:textId="76F44FF5" w:rsidR="00BD59F9" w:rsidRPr="00B174FD" w:rsidRDefault="00BD79BF" w:rsidP="00BD59F9">
            <w:pPr>
              <w:contextualSpacing/>
              <w:rPr>
                <w:rFonts w:ascii="Times New Roman" w:hAnsi="Times New Roman" w:cs="Times New Roman"/>
                <w:bCs/>
                <w:noProof/>
                <w:lang w:bidi="si-LK"/>
              </w:rPr>
            </w:pPr>
            <w:r>
              <w:rPr>
                <w:rFonts w:ascii="Times New Roman" w:hAnsi="Times New Roman" w:cs="Times New Roman"/>
                <w:bCs/>
                <w:noProof/>
                <w:lang w:bidi="si-LK"/>
              </w:rPr>
              <w:t>Are</w:t>
            </w:r>
            <w:r w:rsidR="00BD59F9">
              <w:rPr>
                <w:rFonts w:ascii="Times New Roman" w:hAnsi="Times New Roman" w:cs="Times New Roman"/>
                <w:bCs/>
                <w:noProof/>
                <w:lang w:bidi="si-LK"/>
              </w:rPr>
              <w:t xml:space="preserve"> you satisfied about the equipment / other </w:t>
            </w:r>
            <w:r w:rsidR="00BD59F9" w:rsidRPr="00971356">
              <w:rPr>
                <w:rFonts w:ascii="Times New Roman" w:hAnsi="Times New Roman" w:cs="Times New Roman"/>
                <w:bCs/>
                <w:noProof/>
                <w:lang w:bidi="si-LK"/>
              </w:rPr>
              <w:t xml:space="preserve">facilities </w:t>
            </w:r>
            <w:r w:rsidR="00BD59F9">
              <w:rPr>
                <w:rFonts w:ascii="Times New Roman" w:hAnsi="Times New Roman" w:cs="Times New Roman"/>
                <w:bCs/>
                <w:noProof/>
                <w:lang w:bidi="si-LK"/>
              </w:rPr>
              <w:t>available</w:t>
            </w:r>
            <w:r w:rsidR="00BD59F9" w:rsidRPr="00971356">
              <w:rPr>
                <w:rFonts w:ascii="Times New Roman" w:hAnsi="Times New Roman" w:cs="Times New Roman"/>
                <w:bCs/>
                <w:noProof/>
                <w:lang w:bidi="si-LK"/>
              </w:rPr>
              <w:t xml:space="preserve"> for lab/field work</w:t>
            </w:r>
            <w:r w:rsidR="00BD59F9">
              <w:rPr>
                <w:rFonts w:ascii="Times New Roman" w:hAnsi="Times New Roman" w:cs="Times New Roman"/>
                <w:bCs/>
                <w:noProof/>
                <w:lang w:bidi="si-LK"/>
              </w:rPr>
              <w:t>?</w:t>
            </w:r>
          </w:p>
        </w:tc>
      </w:tr>
      <w:tr w:rsidR="00BD59F9" w:rsidRPr="002433D4" w14:paraId="5F88F85F" w14:textId="77777777" w:rsidTr="0086626C">
        <w:trPr>
          <w:trHeight w:val="362"/>
        </w:trPr>
        <w:tc>
          <w:tcPr>
            <w:tcW w:w="302" w:type="pct"/>
            <w:vMerge/>
            <w:shd w:val="clear" w:color="auto" w:fill="auto"/>
          </w:tcPr>
          <w:p w14:paraId="098C1C20" w14:textId="77777777" w:rsidR="00BD59F9" w:rsidRPr="00B174FD" w:rsidRDefault="00BD59F9" w:rsidP="00BD59F9">
            <w:pPr>
              <w:contextualSpacing/>
              <w:jc w:val="center"/>
              <w:rPr>
                <w:rFonts w:ascii="Times New Roman" w:hAnsi="Times New Roman" w:cs="Times New Roman"/>
                <w:bCs/>
                <w:noProof/>
                <w:lang w:bidi="si-LK"/>
              </w:rPr>
            </w:pPr>
          </w:p>
        </w:tc>
        <w:tc>
          <w:tcPr>
            <w:tcW w:w="4698" w:type="pct"/>
            <w:vAlign w:val="center"/>
          </w:tcPr>
          <w:p w14:paraId="5F1FBC55" w14:textId="5160FDB4" w:rsidR="00BD59F9" w:rsidRPr="00B174FD" w:rsidRDefault="00BD59F9" w:rsidP="00BD59F9">
            <w:pPr>
              <w:ind w:left="345"/>
              <w:contextualSpacing/>
              <w:rPr>
                <w:rFonts w:ascii="Times New Roman" w:hAnsi="Times New Roman" w:cs="Times New Roman"/>
                <w:bCs/>
                <w:noProof/>
                <w:lang w:bidi="si-LK"/>
              </w:rPr>
            </w:pP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918336" behindDoc="0" locked="0" layoutInCell="1" allowOverlap="1" wp14:anchorId="10F1BE2E" wp14:editId="2519B1BF">
                      <wp:simplePos x="0" y="0"/>
                      <wp:positionH relativeFrom="column">
                        <wp:posOffset>4993005</wp:posOffset>
                      </wp:positionH>
                      <wp:positionV relativeFrom="paragraph">
                        <wp:posOffset>1905</wp:posOffset>
                      </wp:positionV>
                      <wp:extent cx="271780" cy="163195"/>
                      <wp:effectExtent l="0" t="0" r="7620" b="14605"/>
                      <wp:wrapNone/>
                      <wp:docPr id="55" name="Text Box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7ED84B" w14:textId="77777777" w:rsidR="00BD59F9" w:rsidRDefault="00BD59F9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0F1BE2E" id="Text Box 55" o:spid="_x0000_s1065" type="#_x0000_t202" style="position:absolute;left:0;text-align:left;margin-left:393.15pt;margin-top:.15pt;width:21.4pt;height:12.85pt;z-index:25191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" fillcolor="white [3201]" strokeweight=".5pt">
                      <v:textbox>
                        <w:txbxContent>
                          <w:p w14:paraId="3E7ED84B" w14:textId="77777777" w:rsidR="00BD59F9" w:rsidRDefault="00BD59F9" w:rsidP="003B6267"/>
                        </w:txbxContent>
                      </v:textbox>
                    </v:shape>
                  </w:pict>
                </mc:Fallback>
              </mc:AlternateContent>
            </w: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917312" behindDoc="0" locked="0" layoutInCell="1" allowOverlap="1" wp14:anchorId="65C4A75A" wp14:editId="44552606">
                      <wp:simplePos x="0" y="0"/>
                      <wp:positionH relativeFrom="column">
                        <wp:posOffset>2840990</wp:posOffset>
                      </wp:positionH>
                      <wp:positionV relativeFrom="paragraph">
                        <wp:posOffset>12700</wp:posOffset>
                      </wp:positionV>
                      <wp:extent cx="271780" cy="163195"/>
                      <wp:effectExtent l="0" t="0" r="7620" b="14605"/>
                      <wp:wrapNone/>
                      <wp:docPr id="56" name="Text Box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2BAAE26" w14:textId="77777777" w:rsidR="00BD59F9" w:rsidRDefault="00BD59F9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65C4A75A" id="Text Box 56" o:spid="_x0000_s1066" type="#_x0000_t202" style="position:absolute;left:0;text-align:left;margin-left:223.7pt;margin-top:1pt;width:21.4pt;height:12.85pt;z-index:25191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" fillcolor="white [3201]" strokeweight=".5pt">
                      <v:textbox>
                        <w:txbxContent>
                          <w:p w14:paraId="62BAAE26" w14:textId="77777777" w:rsidR="00BD59F9" w:rsidRDefault="00BD59F9" w:rsidP="003B6267"/>
                        </w:txbxContent>
                      </v:textbox>
                    </v:shape>
                  </w:pict>
                </mc:Fallback>
              </mc:AlternateContent>
            </w:r>
            <w:r w:rsidRPr="00B174FD">
              <w:rPr>
                <w:rFonts w:ascii="Times New Roman" w:hAnsi="Times New Roman" w:cs="Times New Roman"/>
                <w:bCs/>
                <w:noProof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916288" behindDoc="0" locked="0" layoutInCell="1" allowOverlap="1" wp14:anchorId="11A09776" wp14:editId="58DF5731">
                      <wp:simplePos x="0" y="0"/>
                      <wp:positionH relativeFrom="column">
                        <wp:posOffset>539115</wp:posOffset>
                      </wp:positionH>
                      <wp:positionV relativeFrom="paragraph">
                        <wp:posOffset>13335</wp:posOffset>
                      </wp:positionV>
                      <wp:extent cx="271780" cy="163195"/>
                      <wp:effectExtent l="0" t="0" r="7620" b="14605"/>
                      <wp:wrapNone/>
                      <wp:docPr id="78" name="Text Box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780" cy="163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D4FC8CC" w14:textId="77777777" w:rsidR="00BD59F9" w:rsidRDefault="00BD59F9" w:rsidP="003B626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11A09776" id="Text Box 78" o:spid="_x0000_s1067" type="#_x0000_t202" style="position:absolute;left:0;text-align:left;margin-left:42.45pt;margin-top:1.05pt;width:21.4pt;height:12.85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" fillcolor="white [3201]" strokeweight=".5pt">
                      <v:textbox>
                        <w:txbxContent>
                          <w:p w14:paraId="5D4FC8CC" w14:textId="77777777" w:rsidR="00BD59F9" w:rsidRDefault="00BD59F9" w:rsidP="003B626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</w:rPr>
              <w:t>Yes                                           Somewhat                                          Not at all</w:t>
            </w:r>
          </w:p>
        </w:tc>
      </w:tr>
    </w:tbl>
    <w:p w14:paraId="45238FB5" w14:textId="77777777" w:rsidR="0047418E" w:rsidRDefault="0047418E" w:rsidP="0047418E">
      <w:pPr>
        <w:contextualSpacing/>
        <w:rPr>
          <w:rFonts w:ascii="TimesNewRomanPSMT" w:eastAsia="Times New Roman" w:hAnsi="TimesNewRomanPSMT" w:cs="Times New Roman"/>
          <w:sz w:val="22"/>
          <w:szCs w:val="22"/>
        </w:rPr>
      </w:pPr>
    </w:p>
    <w:p w14:paraId="407E5810" w14:textId="279D1E4C" w:rsidR="00CC459F" w:rsidRDefault="00CC459F" w:rsidP="0047418E">
      <w:pPr>
        <w:contextualSpacing/>
        <w:rPr>
          <w:rFonts w:ascii="TimesNewRomanPSMT" w:eastAsia="Times New Roman" w:hAnsi="TimesNewRomanPSMT" w:cs="Times New Roman"/>
          <w:sz w:val="22"/>
          <w:szCs w:val="22"/>
        </w:rPr>
      </w:pPr>
    </w:p>
    <w:sectPr w:rsidR="00CC459F" w:rsidSect="00BD79BF">
      <w:footerReference w:type="even" r:id="rId8"/>
      <w:footerReference w:type="default" r:id="rId9"/>
      <w:pgSz w:w="11900" w:h="16840"/>
      <w:pgMar w:top="360" w:right="1440" w:bottom="99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0E6F5B" w14:textId="77777777" w:rsidR="00E96D34" w:rsidRDefault="00E96D34" w:rsidP="00CC459F">
      <w:r>
        <w:separator/>
      </w:r>
    </w:p>
  </w:endnote>
  <w:endnote w:type="continuationSeparator" w:id="0">
    <w:p w14:paraId="4F3721FD" w14:textId="77777777" w:rsidR="00E96D34" w:rsidRDefault="00E96D34" w:rsidP="00CC45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2620658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A2C667" w14:textId="395623AD" w:rsidR="00CC459F" w:rsidRDefault="00CC459F" w:rsidP="007441C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052480D" w14:textId="77777777" w:rsidR="00CC459F" w:rsidRDefault="00CC459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70057"/>
      <w:docPartObj>
        <w:docPartGallery w:val="Page Numbers (Bottom of Page)"/>
        <w:docPartUnique/>
      </w:docPartObj>
    </w:sdtPr>
    <w:sdtEndPr/>
    <w:sdtContent>
      <w:sdt>
        <w:sdtPr>
          <w:id w:val="-1719971095"/>
          <w:docPartObj>
            <w:docPartGallery w:val="Page Numbers (Top of Page)"/>
            <w:docPartUnique/>
          </w:docPartObj>
        </w:sdtPr>
        <w:sdtEndPr/>
        <w:sdtContent>
          <w:p w14:paraId="234965C4" w14:textId="7BFB65F3" w:rsidR="00C7629C" w:rsidRDefault="00C7629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6626C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86626C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90BBA0D" w14:textId="77777777" w:rsidR="00CC459F" w:rsidRDefault="00CC459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3736B0" w14:textId="77777777" w:rsidR="00E96D34" w:rsidRDefault="00E96D34" w:rsidP="00CC459F">
      <w:r>
        <w:separator/>
      </w:r>
    </w:p>
  </w:footnote>
  <w:footnote w:type="continuationSeparator" w:id="0">
    <w:p w14:paraId="0E5CBBDD" w14:textId="77777777" w:rsidR="00E96D34" w:rsidRDefault="00E96D34" w:rsidP="00CC45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szA2M7M0tDAwsjRS0lEKTi0uzszPAykwrAUAfZIdLywAAAA="/>
  </w:docVars>
  <w:rsids>
    <w:rsidRoot w:val="00A907F7"/>
    <w:rsid w:val="00025668"/>
    <w:rsid w:val="000511DE"/>
    <w:rsid w:val="0006739D"/>
    <w:rsid w:val="00090935"/>
    <w:rsid w:val="000A7551"/>
    <w:rsid w:val="000D56E8"/>
    <w:rsid w:val="00105ADC"/>
    <w:rsid w:val="001459A5"/>
    <w:rsid w:val="0016057D"/>
    <w:rsid w:val="001A02B7"/>
    <w:rsid w:val="001B515F"/>
    <w:rsid w:val="001C2FD7"/>
    <w:rsid w:val="00216A12"/>
    <w:rsid w:val="0027162D"/>
    <w:rsid w:val="002F70FD"/>
    <w:rsid w:val="003064DD"/>
    <w:rsid w:val="00373524"/>
    <w:rsid w:val="003B6267"/>
    <w:rsid w:val="004467CA"/>
    <w:rsid w:val="0047418E"/>
    <w:rsid w:val="004A79AD"/>
    <w:rsid w:val="00543C55"/>
    <w:rsid w:val="005A45F5"/>
    <w:rsid w:val="006362CF"/>
    <w:rsid w:val="006F71B2"/>
    <w:rsid w:val="00765678"/>
    <w:rsid w:val="00794769"/>
    <w:rsid w:val="007B50E5"/>
    <w:rsid w:val="007B5630"/>
    <w:rsid w:val="007F7CA5"/>
    <w:rsid w:val="00814A1C"/>
    <w:rsid w:val="008158C5"/>
    <w:rsid w:val="0086626C"/>
    <w:rsid w:val="008A360E"/>
    <w:rsid w:val="008E011A"/>
    <w:rsid w:val="00971356"/>
    <w:rsid w:val="00983DCF"/>
    <w:rsid w:val="009F446A"/>
    <w:rsid w:val="00A907F7"/>
    <w:rsid w:val="00AE4167"/>
    <w:rsid w:val="00B22ABC"/>
    <w:rsid w:val="00BD59F9"/>
    <w:rsid w:val="00BD79BF"/>
    <w:rsid w:val="00C04067"/>
    <w:rsid w:val="00C603E5"/>
    <w:rsid w:val="00C75695"/>
    <w:rsid w:val="00C7629C"/>
    <w:rsid w:val="00CC459F"/>
    <w:rsid w:val="00E546E8"/>
    <w:rsid w:val="00E563CD"/>
    <w:rsid w:val="00E96D34"/>
    <w:rsid w:val="00EC48A3"/>
    <w:rsid w:val="00EE6C22"/>
    <w:rsid w:val="00F748A9"/>
    <w:rsid w:val="00FB1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E22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907F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C45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59F"/>
  </w:style>
  <w:style w:type="character" w:styleId="PageNumber">
    <w:name w:val="page number"/>
    <w:basedOn w:val="DefaultParagraphFont"/>
    <w:uiPriority w:val="99"/>
    <w:semiHidden/>
    <w:unhideWhenUsed/>
    <w:rsid w:val="00CC459F"/>
  </w:style>
  <w:style w:type="paragraph" w:styleId="Header">
    <w:name w:val="header"/>
    <w:basedOn w:val="Normal"/>
    <w:link w:val="HeaderChar"/>
    <w:uiPriority w:val="99"/>
    <w:unhideWhenUsed/>
    <w:rsid w:val="00CC45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459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907F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C45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59F"/>
  </w:style>
  <w:style w:type="character" w:styleId="PageNumber">
    <w:name w:val="page number"/>
    <w:basedOn w:val="DefaultParagraphFont"/>
    <w:uiPriority w:val="99"/>
    <w:semiHidden/>
    <w:unhideWhenUsed/>
    <w:rsid w:val="00CC459F"/>
  </w:style>
  <w:style w:type="paragraph" w:styleId="Header">
    <w:name w:val="header"/>
    <w:basedOn w:val="Normal"/>
    <w:link w:val="HeaderChar"/>
    <w:uiPriority w:val="99"/>
    <w:unhideWhenUsed/>
    <w:rsid w:val="00CC45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4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0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46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5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55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52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3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66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3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71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8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20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45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03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0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5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29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9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732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0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65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5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22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64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7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2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283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37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3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1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4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365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1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085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421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16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10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37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882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40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3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6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83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79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81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94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2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43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849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3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17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3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94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2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72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99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79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37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01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65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004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13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80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46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68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74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46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25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92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71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42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19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94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11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57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20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22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03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45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3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820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25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71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84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40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09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56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04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22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31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241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07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772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87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77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0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55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SM</cp:lastModifiedBy>
  <cp:revision>10</cp:revision>
  <cp:lastPrinted>2019-11-25T09:36:00Z</cp:lastPrinted>
  <dcterms:created xsi:type="dcterms:W3CDTF">2019-11-23T08:09:00Z</dcterms:created>
  <dcterms:modified xsi:type="dcterms:W3CDTF">2019-11-25T09:37:00Z</dcterms:modified>
</cp:coreProperties>
</file>